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0A622" w14:textId="5ACAA21C" w:rsidR="00915D1F" w:rsidRDefault="2DD7D3E0" w:rsidP="00362239">
      <w:pPr>
        <w:pStyle w:val="NormalWeb"/>
        <w:spacing w:before="0" w:beforeAutospacing="0" w:after="0" w:afterAutospacing="0"/>
        <w:jc w:val="center"/>
        <w:rPr>
          <w:b/>
          <w:bCs/>
          <w:color w:val="0E101A"/>
          <w:sz w:val="32"/>
          <w:szCs w:val="32"/>
        </w:rPr>
      </w:pPr>
      <w:r w:rsidRPr="3D60CDA3">
        <w:rPr>
          <w:b/>
          <w:bCs/>
          <w:color w:val="0E101A"/>
          <w:sz w:val="32"/>
          <w:szCs w:val="32"/>
        </w:rPr>
        <w:t xml:space="preserve">MOBILE PLAN </w:t>
      </w:r>
      <w:bookmarkStart w:id="0" w:name="_Int_jNAmt2DA"/>
      <w:r w:rsidRPr="3D60CDA3">
        <w:rPr>
          <w:b/>
          <w:bCs/>
          <w:color w:val="0E101A"/>
          <w:sz w:val="32"/>
          <w:szCs w:val="32"/>
        </w:rPr>
        <w:t>REST</w:t>
      </w:r>
      <w:bookmarkEnd w:id="0"/>
      <w:r w:rsidRPr="3D60CDA3">
        <w:rPr>
          <w:b/>
          <w:bCs/>
          <w:color w:val="0E101A"/>
          <w:sz w:val="32"/>
          <w:szCs w:val="32"/>
        </w:rPr>
        <w:t xml:space="preserve"> </w:t>
      </w:r>
      <w:bookmarkStart w:id="1" w:name="_Int_rPXKigy7"/>
      <w:r w:rsidRPr="3D60CDA3">
        <w:rPr>
          <w:b/>
          <w:bCs/>
          <w:color w:val="0E101A"/>
          <w:sz w:val="32"/>
          <w:szCs w:val="32"/>
        </w:rPr>
        <w:t>API</w:t>
      </w:r>
      <w:bookmarkEnd w:id="1"/>
      <w:r w:rsidRPr="3D60CDA3">
        <w:rPr>
          <w:b/>
          <w:bCs/>
          <w:color w:val="0E101A"/>
          <w:sz w:val="32"/>
          <w:szCs w:val="32"/>
        </w:rPr>
        <w:t xml:space="preserve"> TEST CASES</w:t>
      </w:r>
    </w:p>
    <w:p w14:paraId="2AB9E0C4" w14:textId="77777777" w:rsidR="00D06FC3" w:rsidRPr="00FD0ECA" w:rsidRDefault="00D06FC3" w:rsidP="00362239">
      <w:pPr>
        <w:pStyle w:val="NormalWeb"/>
        <w:spacing w:before="0" w:beforeAutospacing="0" w:after="0" w:afterAutospacing="0"/>
        <w:jc w:val="both"/>
        <w:rPr>
          <w:b/>
          <w:bCs/>
          <w:color w:val="0E101A"/>
          <w:sz w:val="32"/>
          <w:szCs w:val="32"/>
        </w:rPr>
      </w:pPr>
    </w:p>
    <w:p w14:paraId="269C2C4D" w14:textId="77777777" w:rsidR="00915D1F" w:rsidRDefault="00915D1F" w:rsidP="00362239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42F5BAAE" w14:textId="3AB06EE2" w:rsidR="00915D1F" w:rsidRPr="00A504FC" w:rsidRDefault="00D06FC3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 xml:space="preserve">Subject: </w:t>
      </w:r>
      <w:r w:rsidR="0049144F">
        <w:rPr>
          <w:b/>
          <w:bCs/>
          <w:color w:val="0E101A"/>
        </w:rPr>
        <w:t>The l</w:t>
      </w:r>
      <w:r w:rsidRPr="00A504FC">
        <w:rPr>
          <w:b/>
          <w:bCs/>
          <w:color w:val="0E101A"/>
        </w:rPr>
        <w:t>ist</w:t>
      </w:r>
      <w:r w:rsidR="00915D1F" w:rsidRPr="00A504FC">
        <w:rPr>
          <w:b/>
          <w:bCs/>
          <w:color w:val="0E101A"/>
        </w:rPr>
        <w:t xml:space="preserve"> of test cases are listed below:</w:t>
      </w:r>
    </w:p>
    <w:p w14:paraId="6800D98F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6C187C5E" w14:textId="3E308F93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 01</w:t>
      </w:r>
    </w:p>
    <w:p w14:paraId="02680283" w14:textId="07D0B749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 xml:space="preserve">Test </w:t>
      </w:r>
      <w:r w:rsidR="00D06FC3" w:rsidRPr="00A504FC">
        <w:rPr>
          <w:b/>
          <w:bCs/>
          <w:color w:val="0E101A"/>
        </w:rPr>
        <w:t>Description:</w:t>
      </w:r>
      <w:r w:rsidR="00D06FC3" w:rsidRPr="00A504FC">
        <w:rPr>
          <w:color w:val="0E101A"/>
        </w:rPr>
        <w:t xml:space="preserve"> Get</w:t>
      </w:r>
      <w:r w:rsidR="63D4C69B" w:rsidRPr="00A504FC">
        <w:rPr>
          <w:color w:val="0E101A"/>
        </w:rPr>
        <w:t xml:space="preserve"> </w:t>
      </w:r>
      <w:r w:rsidR="0049144F">
        <w:rPr>
          <w:color w:val="0E101A"/>
        </w:rPr>
        <w:t xml:space="preserve">the </w:t>
      </w:r>
      <w:r w:rsidR="63D4C69B" w:rsidRPr="00A504FC">
        <w:rPr>
          <w:color w:val="0E101A"/>
        </w:rPr>
        <w:t>Mobile plan f</w:t>
      </w:r>
      <w:r w:rsidR="0049144F">
        <w:rPr>
          <w:color w:val="0E101A"/>
        </w:rPr>
        <w:t>ro</w:t>
      </w:r>
      <w:r w:rsidR="63D4C69B" w:rsidRPr="00A504FC">
        <w:rPr>
          <w:color w:val="0E101A"/>
        </w:rPr>
        <w:t xml:space="preserve">m </w:t>
      </w:r>
      <w:r w:rsidR="0049144F">
        <w:rPr>
          <w:color w:val="0E101A"/>
        </w:rPr>
        <w:t xml:space="preserve">the </w:t>
      </w:r>
      <w:r w:rsidR="00D06FC3">
        <w:rPr>
          <w:color w:val="0E101A"/>
        </w:rPr>
        <w:t>D</w:t>
      </w:r>
      <w:r w:rsidR="63D4C69B" w:rsidRPr="00A504FC">
        <w:rPr>
          <w:color w:val="0E101A"/>
        </w:rPr>
        <w:t>atabase.</w:t>
      </w:r>
    </w:p>
    <w:p w14:paraId="6B34FF7A" w14:textId="6322D702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Precondition:</w:t>
      </w:r>
      <w:r w:rsidRPr="00A504FC">
        <w:rPr>
          <w:color w:val="0E101A"/>
        </w:rPr>
        <w:t xml:space="preserve"> The </w:t>
      </w:r>
      <w:r w:rsidR="529C627F" w:rsidRPr="00A504FC">
        <w:rPr>
          <w:color w:val="0E101A"/>
        </w:rPr>
        <w:t>Mobile plan</w:t>
      </w:r>
      <w:r w:rsidRPr="00A504FC">
        <w:rPr>
          <w:color w:val="0E101A"/>
        </w:rPr>
        <w:t xml:space="preserve"> Rest API code running in the spring tool suite on Port: 8080,</w:t>
      </w:r>
    </w:p>
    <w:p w14:paraId="6B39EBBF" w14:textId="7F48A02A" w:rsidR="00915D1F" w:rsidRPr="00A504FC" w:rsidRDefault="0DD628A4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           </w:t>
      </w:r>
      <w:r w:rsidR="7F2A326B" w:rsidRPr="00A504FC">
        <w:rPr>
          <w:color w:val="0E101A"/>
        </w:rPr>
        <w:t xml:space="preserve">            </w:t>
      </w:r>
      <w:r w:rsidR="00915D1F" w:rsidRPr="00A504FC">
        <w:rPr>
          <w:color w:val="0E101A"/>
        </w:rPr>
        <w:t xml:space="preserve"> Postman is working properly.</w:t>
      </w:r>
    </w:p>
    <w:p w14:paraId="7F2009BC" w14:textId="1EA5F741" w:rsidR="0046033C" w:rsidRPr="00A504FC" w:rsidRDefault="00554236" w:rsidP="008007EE">
      <w:pPr>
        <w:pStyle w:val="NormalWeb"/>
        <w:tabs>
          <w:tab w:val="left" w:pos="2370"/>
        </w:tabs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ab/>
      </w:r>
    </w:p>
    <w:p w14:paraId="2815FC0B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6E72FCFF" w14:textId="77777777" w:rsidR="00915D1F" w:rsidRPr="00A504FC" w:rsidRDefault="00915D1F" w:rsidP="008007EE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4C60BC05" w14:textId="77777777" w:rsidR="00915D1F" w:rsidRPr="00A504FC" w:rsidRDefault="00915D1F" w:rsidP="008007EE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3619EF8C" w14:textId="0AD82992" w:rsidR="00915D1F" w:rsidRPr="00A504FC" w:rsidRDefault="00915D1F" w:rsidP="008007EE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elect the </w:t>
      </w:r>
      <w:r w:rsidR="7C5882CD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GET 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HTTP method to create </w:t>
      </w:r>
      <w:r w:rsidR="1D8A4257" w:rsidRPr="00A504FC">
        <w:rPr>
          <w:rFonts w:ascii="Times New Roman" w:hAnsi="Times New Roman" w:cs="Times New Roman"/>
          <w:color w:val="0E101A"/>
          <w:sz w:val="24"/>
          <w:szCs w:val="24"/>
        </w:rPr>
        <w:t>Mobile plan data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in </w:t>
      </w:r>
      <w:bookmarkStart w:id="2" w:name="_Int_JLwltQVr"/>
      <w:r w:rsidRPr="00A504FC">
        <w:rPr>
          <w:rFonts w:ascii="Times New Roman" w:hAnsi="Times New Roman" w:cs="Times New Roman"/>
          <w:color w:val="0E101A"/>
          <w:sz w:val="24"/>
          <w:szCs w:val="24"/>
        </w:rPr>
        <w:t>postman</w:t>
      </w:r>
      <w:bookmarkEnd w:id="2"/>
      <w:r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6ACE718F" w14:textId="55930E0E" w:rsidR="00915D1F" w:rsidRPr="00A504FC" w:rsidRDefault="00915D1F" w:rsidP="008007EE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Enter the </w:t>
      </w:r>
      <w:bookmarkStart w:id="3" w:name="_Int_PK83UdX1"/>
      <w:r w:rsidRPr="00A504FC">
        <w:rPr>
          <w:rFonts w:ascii="Times New Roman" w:hAnsi="Times New Roman" w:cs="Times New Roman"/>
          <w:color w:val="0E101A"/>
          <w:sz w:val="24"/>
          <w:szCs w:val="24"/>
        </w:rPr>
        <w:t>URL</w:t>
      </w:r>
      <w:bookmarkEnd w:id="3"/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along with Port:8080 and project name </w:t>
      </w:r>
      <w:r w:rsidRPr="00A504FC">
        <w:rPr>
          <w:rFonts w:ascii="Times New Roman" w:hAnsi="Times New Roman" w:cs="Times New Roman"/>
          <w:color w:val="4A6EE0"/>
          <w:sz w:val="24"/>
          <w:szCs w:val="24"/>
        </w:rPr>
        <w:t>http://localhost:8080/</w:t>
      </w:r>
      <w:r w:rsidR="68718243" w:rsidRPr="00A504FC">
        <w:rPr>
          <w:rFonts w:ascii="Times New Roman" w:hAnsi="Times New Roman" w:cs="Times New Roman"/>
          <w:color w:val="4A6EE0"/>
          <w:sz w:val="24"/>
          <w:szCs w:val="24"/>
        </w:rPr>
        <w:t>mp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 in the </w:t>
      </w:r>
      <w:bookmarkStart w:id="4" w:name="_Int_INhWvQ7V"/>
      <w:r w:rsidRPr="00A504FC">
        <w:rPr>
          <w:rFonts w:ascii="Times New Roman" w:hAnsi="Times New Roman" w:cs="Times New Roman"/>
          <w:color w:val="0E101A"/>
          <w:sz w:val="24"/>
          <w:szCs w:val="24"/>
        </w:rPr>
        <w:t>postman</w:t>
      </w:r>
      <w:bookmarkEnd w:id="4"/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tool</w:t>
      </w:r>
    </w:p>
    <w:p w14:paraId="011C8481" w14:textId="77777777" w:rsidR="00915D1F" w:rsidRPr="00A504FC" w:rsidRDefault="00915D1F" w:rsidP="008007E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716DE6E8" w14:textId="2D056B46" w:rsidR="00915D1F" w:rsidRPr="00A504FC" w:rsidRDefault="00915D1F" w:rsidP="008007E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View the response</w:t>
      </w:r>
      <w:r w:rsidR="14F1A878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20404F90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5E3915C3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Excepted Result:</w:t>
      </w:r>
      <w:r w:rsidRPr="00A504FC">
        <w:rPr>
          <w:color w:val="0E101A"/>
        </w:rPr>
        <w:t> </w:t>
      </w:r>
    </w:p>
    <w:p w14:paraId="4F04BA7F" w14:textId="77777777" w:rsidR="00915D1F" w:rsidRPr="00A504FC" w:rsidRDefault="00915D1F" w:rsidP="008007EE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Response code 201 should be Created</w:t>
      </w:r>
    </w:p>
    <w:p w14:paraId="0373801E" w14:textId="0E6FD40F" w:rsidR="00915D1F" w:rsidRPr="00A504FC" w:rsidRDefault="00915D1F" w:rsidP="008007EE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True</w:t>
      </w:r>
    </w:p>
    <w:p w14:paraId="73270768" w14:textId="7DCAE293" w:rsidR="00021ED0" w:rsidRPr="00A504FC" w:rsidRDefault="00021ED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2A364E33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{</w:t>
      </w:r>
    </w:p>
    <w:p w14:paraId="0062B6B3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1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6079F08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Airtel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D6CE3FA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High speed network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572CF86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8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090427E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99</w:t>
      </w:r>
    </w:p>
    <w:p w14:paraId="39538416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,</w:t>
      </w:r>
    </w:p>
    <w:p w14:paraId="53FF0F31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{</w:t>
      </w:r>
    </w:p>
    <w:p w14:paraId="7AF6AFE0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4C625D9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VI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0A6F13E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2GB Per da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3F819138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56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8ACE5F0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399</w:t>
      </w:r>
    </w:p>
    <w:p w14:paraId="4BFE04CC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,</w:t>
      </w:r>
    </w:p>
    <w:p w14:paraId="6B0AF36D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{</w:t>
      </w:r>
    </w:p>
    <w:p w14:paraId="1E299D54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3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3D855564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jio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3F29A7CF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2GB Per day and unlimited calls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3C1778CE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8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B82510C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799</w:t>
      </w:r>
    </w:p>
    <w:p w14:paraId="016C2DE1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,</w:t>
      </w:r>
    </w:p>
    <w:p w14:paraId="2E28AF3C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{</w:t>
      </w:r>
    </w:p>
    <w:p w14:paraId="69D767DD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7B8712D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BSNL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9DA8C16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Get network every corner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03CFF6F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1F201E31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lastRenderedPageBreak/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150</w:t>
      </w:r>
    </w:p>
    <w:p w14:paraId="2E33019D" w14:textId="424E03B9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</w:t>
      </w:r>
    </w:p>
    <w:p w14:paraId="6B632A25" w14:textId="77777777" w:rsidR="00021ED0" w:rsidRPr="00A504FC" w:rsidRDefault="00021ED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0106BA8C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A2F3072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7F629054" w14:textId="77777777" w:rsidR="00915D1F" w:rsidRPr="00A504FC" w:rsidRDefault="00915D1F" w:rsidP="008007EE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uccess Code: 201 </w:t>
      </w:r>
    </w:p>
    <w:p w14:paraId="78C6EE73" w14:textId="6457518B" w:rsidR="00915D1F" w:rsidRPr="00A504FC" w:rsidRDefault="00915D1F" w:rsidP="008007EE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Displayed Successfully</w:t>
      </w:r>
      <w:r w:rsidR="00021ED0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04E0400E" w14:textId="2A06048C" w:rsidR="00021ED0" w:rsidRPr="00A504FC" w:rsidRDefault="00021ED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43E92FD3" w14:textId="63DC77A2" w:rsidR="00021ED0" w:rsidRPr="00A504FC" w:rsidRDefault="00021ED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1BE674B8" w14:textId="73187BC6" w:rsidR="00021ED0" w:rsidRPr="00A504FC" w:rsidRDefault="00021ED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3A3A49E1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{</w:t>
      </w:r>
    </w:p>
    <w:p w14:paraId="69310FD5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1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1A394914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Airtel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2B550EB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High speed network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0EE1A3E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8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9719250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99</w:t>
      </w:r>
    </w:p>
    <w:p w14:paraId="45070671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,</w:t>
      </w:r>
    </w:p>
    <w:p w14:paraId="398EEECC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{</w:t>
      </w:r>
    </w:p>
    <w:p w14:paraId="3B6BE878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35C20DB3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VI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70945827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2GB Per da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606BEFE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56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BD9BC43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399</w:t>
      </w:r>
    </w:p>
    <w:p w14:paraId="7B1833B2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,</w:t>
      </w:r>
    </w:p>
    <w:p w14:paraId="6A84404D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{</w:t>
      </w:r>
    </w:p>
    <w:p w14:paraId="6EA3C7ED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3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1C39B5E7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jio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D041A7C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2GB Per day and unlimited calls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5178F065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8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7AB3B85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799</w:t>
      </w:r>
    </w:p>
    <w:p w14:paraId="6F171536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,</w:t>
      </w:r>
    </w:p>
    <w:p w14:paraId="6395A5C9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{</w:t>
      </w:r>
    </w:p>
    <w:p w14:paraId="7F0602E2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4A98367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BSNL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1622BE18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Get network every corner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DE3509F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498BC8E" w14:textId="77777777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150</w:t>
      </w:r>
    </w:p>
    <w:p w14:paraId="1286506E" w14:textId="64549329" w:rsidR="00021ED0" w:rsidRPr="00A504FC" w:rsidRDefault="00021ED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}</w:t>
      </w:r>
    </w:p>
    <w:p w14:paraId="0D515F55" w14:textId="77777777" w:rsidR="00021ED0" w:rsidRPr="00A504FC" w:rsidRDefault="00021ED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02B6A7B9" w14:textId="452F7AF3" w:rsidR="00915D1F" w:rsidRPr="00A504FC" w:rsidRDefault="00F94517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__________________________________________________________________________</w:t>
      </w:r>
      <w:r w:rsidR="00C55282" w:rsidRPr="00A504FC">
        <w:rPr>
          <w:b/>
          <w:bCs/>
          <w:color w:val="0E101A"/>
        </w:rPr>
        <w:t>_</w:t>
      </w:r>
    </w:p>
    <w:p w14:paraId="7E019A3B" w14:textId="3DA90778" w:rsidR="2A1BFC24" w:rsidRPr="00A504FC" w:rsidRDefault="2A1BFC24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2F46C90F" w14:textId="22597E36" w:rsidR="2A1BFC24" w:rsidRPr="00A504FC" w:rsidRDefault="2A1BFC24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0B5DA419" w14:textId="504E25E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 0</w:t>
      </w:r>
      <w:r w:rsidR="158C6DF9" w:rsidRPr="00A504FC">
        <w:rPr>
          <w:b/>
          <w:bCs/>
          <w:color w:val="0E101A"/>
        </w:rPr>
        <w:t>2</w:t>
      </w:r>
    </w:p>
    <w:p w14:paraId="226D07AF" w14:textId="110A62EB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Get only specific </w:t>
      </w:r>
      <w:r w:rsidR="0FAA09B7" w:rsidRPr="00A504FC">
        <w:rPr>
          <w:color w:val="0E101A"/>
        </w:rPr>
        <w:t xml:space="preserve">Mobile plan </w:t>
      </w:r>
      <w:r w:rsidRPr="00A504FC">
        <w:rPr>
          <w:color w:val="0E101A"/>
        </w:rPr>
        <w:t>details presented in the</w:t>
      </w:r>
      <w:r w:rsidR="4BA6F265" w:rsidRPr="00A504FC">
        <w:rPr>
          <w:color w:val="0E101A"/>
        </w:rPr>
        <w:t xml:space="preserve"> Database.</w:t>
      </w:r>
    </w:p>
    <w:p w14:paraId="4BCC8BAE" w14:textId="42199816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Precondition</w:t>
      </w:r>
      <w:r w:rsidRPr="00A504FC">
        <w:rPr>
          <w:color w:val="0E101A"/>
        </w:rPr>
        <w:t xml:space="preserve">: The </w:t>
      </w:r>
      <w:r w:rsidR="5A5E62AC" w:rsidRPr="00A504FC">
        <w:rPr>
          <w:color w:val="0E101A"/>
        </w:rPr>
        <w:t>Mobile plan</w:t>
      </w:r>
      <w:r w:rsidRPr="00A504FC">
        <w:rPr>
          <w:color w:val="0E101A"/>
        </w:rPr>
        <w:t xml:space="preserve"> Rest API code running in the spring tool suite on Port: 8080,</w:t>
      </w:r>
    </w:p>
    <w:p w14:paraId="01177A84" w14:textId="761D8768" w:rsidR="00915D1F" w:rsidRPr="00A504FC" w:rsidRDefault="5CD11D67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</w:t>
      </w:r>
      <w:r w:rsidR="00C70236" w:rsidRPr="00A504FC">
        <w:rPr>
          <w:color w:val="0E101A"/>
        </w:rPr>
        <w:t xml:space="preserve">                </w:t>
      </w:r>
      <w:r w:rsidR="00915D1F" w:rsidRPr="00A504FC">
        <w:rPr>
          <w:color w:val="0E101A"/>
        </w:rPr>
        <w:t>Postman is working properly.</w:t>
      </w:r>
    </w:p>
    <w:p w14:paraId="42BAB365" w14:textId="77777777" w:rsidR="0046033C" w:rsidRPr="00A504FC" w:rsidRDefault="0046033C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CC3C76E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7DC6D0FA" w14:textId="77777777" w:rsidR="00915D1F" w:rsidRPr="00A504FC" w:rsidRDefault="00915D1F" w:rsidP="008007EE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4F4C0287" w14:textId="77777777" w:rsidR="00915D1F" w:rsidRPr="00A504FC" w:rsidRDefault="00915D1F" w:rsidP="008007EE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3209CAB0" w14:textId="77777777" w:rsidR="00915D1F" w:rsidRPr="00A504FC" w:rsidRDefault="00915D1F" w:rsidP="008007EE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lastRenderedPageBreak/>
        <w:t>Select the Get HTTP method to get data in postman</w:t>
      </w:r>
    </w:p>
    <w:p w14:paraId="6C32BFD0" w14:textId="77777777" w:rsidR="00A504FC" w:rsidRPr="00A504FC" w:rsidRDefault="00915D1F" w:rsidP="008007EE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nter</w:t>
      </w:r>
      <w:r w:rsidR="00A504FC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the</w:t>
      </w:r>
      <w:r w:rsidR="00A504FC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URL</w:t>
      </w:r>
      <w:r w:rsidR="00A504FC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along with Port:8080, project</w:t>
      </w:r>
      <w:r w:rsidR="00A504FC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</w:p>
    <w:p w14:paraId="3CB18D04" w14:textId="4ABDBE1A" w:rsidR="00915D1F" w:rsidRPr="00A504FC" w:rsidRDefault="00915D1F" w:rsidP="008007EE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name, and a specific ID </w:t>
      </w:r>
      <w:r w:rsidR="00574208" w:rsidRPr="00A504FC">
        <w:rPr>
          <w:rFonts w:ascii="Times New Roman" w:hAnsi="Times New Roman" w:cs="Times New Roman"/>
          <w:sz w:val="24"/>
          <w:szCs w:val="24"/>
        </w:rPr>
        <w:t>http://localhost:8080/mp/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1 in the postman tool</w:t>
      </w:r>
    </w:p>
    <w:p w14:paraId="6D0E64F6" w14:textId="1D9AA999" w:rsidR="00915D1F" w:rsidRPr="00A504FC" w:rsidRDefault="00915D1F" w:rsidP="008007EE">
      <w:pPr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elect 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 xml:space="preserve">the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‘raw’ and ‘JSON’ output body in postma</w:t>
      </w:r>
      <w:r w:rsidR="00E04111" w:rsidRPr="00A504FC">
        <w:rPr>
          <w:rFonts w:ascii="Times New Roman" w:hAnsi="Times New Roman" w:cs="Times New Roman"/>
          <w:color w:val="0E101A"/>
          <w:sz w:val="24"/>
          <w:szCs w:val="24"/>
        </w:rPr>
        <w:t>n.</w:t>
      </w:r>
    </w:p>
    <w:p w14:paraId="6F30E22E" w14:textId="77777777" w:rsidR="0046033C" w:rsidRPr="00A504FC" w:rsidRDefault="00915D1F" w:rsidP="008007E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3D8DB29D" w14:textId="3A0F11F6" w:rsidR="00915D1F" w:rsidRPr="00A504FC" w:rsidRDefault="00915D1F" w:rsidP="008007EE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View the response</w:t>
      </w:r>
    </w:p>
    <w:p w14:paraId="000A081B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 </w:t>
      </w:r>
    </w:p>
    <w:p w14:paraId="1BE5A9D6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Excepted Result: </w:t>
      </w:r>
    </w:p>
    <w:p w14:paraId="54B128CB" w14:textId="77777777" w:rsidR="00915D1F" w:rsidRPr="00A504FC" w:rsidRDefault="00915D1F" w:rsidP="008007EE">
      <w:pPr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Response code 200 (OK)</w:t>
      </w:r>
    </w:p>
    <w:p w14:paraId="2B76E81C" w14:textId="286598C5" w:rsidR="00915D1F" w:rsidRPr="00A504FC" w:rsidRDefault="00915D1F" w:rsidP="008007EE">
      <w:pPr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True -&gt; (Specific record will encounter of given ID)</w:t>
      </w:r>
    </w:p>
    <w:p w14:paraId="5CA27BD5" w14:textId="6075720B" w:rsidR="00F24880" w:rsidRPr="00A504FC" w:rsidRDefault="00F2488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14A4FDC5" w14:textId="18A82604" w:rsidR="00F24880" w:rsidRPr="00A504FC" w:rsidRDefault="00F2488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0BE6B4D6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2CB4392E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1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19025F79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Airtel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B155C8F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High speed network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D8C84E2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8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2D2AF04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99</w:t>
      </w:r>
    </w:p>
    <w:p w14:paraId="0790E8ED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05C72AD1" w14:textId="77777777" w:rsidR="00F24880" w:rsidRPr="00A504FC" w:rsidRDefault="00F2488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0BB35763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A2C22F0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0A455750" w14:textId="77777777" w:rsidR="00915D1F" w:rsidRPr="00A504FC" w:rsidRDefault="00915D1F" w:rsidP="008007EE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uccess Code: 200 (OK)</w:t>
      </w:r>
    </w:p>
    <w:p w14:paraId="213350EF" w14:textId="77777777" w:rsidR="00915D1F" w:rsidRPr="00A504FC" w:rsidRDefault="00915D1F" w:rsidP="008007EE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xecuted Successfully</w:t>
      </w:r>
    </w:p>
    <w:p w14:paraId="0DA177D6" w14:textId="1EEDA547" w:rsidR="00F24880" w:rsidRPr="00A504FC" w:rsidRDefault="00915D1F" w:rsidP="008007EE">
      <w:pPr>
        <w:numPr>
          <w:ilvl w:val="0"/>
          <w:numId w:val="1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Record with ID: 1 will be returned in JSON format</w:t>
      </w:r>
      <w:r w:rsidR="00F24880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2411BAB3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57341FFF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1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5BC519B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Airtel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2493643A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High speed network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578D265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8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72C57EA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299</w:t>
      </w:r>
    </w:p>
    <w:p w14:paraId="0B358314" w14:textId="77777777" w:rsidR="00F24880" w:rsidRPr="00A504FC" w:rsidRDefault="00F24880" w:rsidP="008007EE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5365DCED" w14:textId="77777777" w:rsidR="00F24880" w:rsidRPr="00A504FC" w:rsidRDefault="00F24880" w:rsidP="008007EE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57A3865A" w14:textId="20109CC8" w:rsidR="00915D1F" w:rsidRPr="00A504FC" w:rsidRDefault="00C55282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__________________________________________________________________________</w:t>
      </w:r>
    </w:p>
    <w:p w14:paraId="376613E5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</w:p>
    <w:p w14:paraId="621612EE" w14:textId="21CA16E5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 0</w:t>
      </w:r>
      <w:r w:rsidR="1B760299" w:rsidRPr="00A504FC">
        <w:rPr>
          <w:b/>
          <w:bCs/>
          <w:color w:val="0E101A"/>
        </w:rPr>
        <w:t>3</w:t>
      </w:r>
    </w:p>
    <w:p w14:paraId="03E10D08" w14:textId="2C6FBD8C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Get only specific</w:t>
      </w:r>
      <w:r w:rsidR="50F50D89" w:rsidRPr="00A504FC">
        <w:rPr>
          <w:color w:val="0E101A"/>
        </w:rPr>
        <w:t xml:space="preserve"> Mobile</w:t>
      </w:r>
      <w:r w:rsidR="0049144F">
        <w:rPr>
          <w:color w:val="0E101A"/>
        </w:rPr>
        <w:t xml:space="preserve"> </w:t>
      </w:r>
      <w:r w:rsidR="50F50D89" w:rsidRPr="00A504FC">
        <w:rPr>
          <w:color w:val="0E101A"/>
        </w:rPr>
        <w:t>plan</w:t>
      </w:r>
      <w:r w:rsidRPr="00A504FC">
        <w:rPr>
          <w:color w:val="0E101A"/>
        </w:rPr>
        <w:t xml:space="preserve"> details that are not present in the </w:t>
      </w:r>
      <w:r w:rsidR="6A0D12D9" w:rsidRPr="00A504FC">
        <w:rPr>
          <w:color w:val="0E101A"/>
        </w:rPr>
        <w:t>Database</w:t>
      </w:r>
    </w:p>
    <w:p w14:paraId="6BBD93D7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Precondition:</w:t>
      </w:r>
      <w:r w:rsidRPr="00A504FC">
        <w:rPr>
          <w:color w:val="0E101A"/>
        </w:rPr>
        <w:t xml:space="preserve"> The Bookshelf Rest API code running in the spring tool suite on Port: 8080,</w:t>
      </w:r>
    </w:p>
    <w:p w14:paraId="62DD9830" w14:textId="2F0D429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Status: Postman is working properly.</w:t>
      </w:r>
    </w:p>
    <w:p w14:paraId="2AC0682F" w14:textId="77777777" w:rsidR="0046033C" w:rsidRPr="00A504FC" w:rsidRDefault="0046033C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6A2457A8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0F43A94B" w14:textId="77777777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31C24CE2" w14:textId="77777777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060C3B25" w14:textId="77777777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elect the Get HTTP method to get data in postman</w:t>
      </w:r>
    </w:p>
    <w:p w14:paraId="1E45A108" w14:textId="5DA23DF1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nter the URL along with Port:8080, project</w:t>
      </w:r>
      <w:r w:rsidR="00F64022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="00F64022" w:rsidRPr="00A504FC">
        <w:rPr>
          <w:rFonts w:ascii="Times New Roman" w:hAnsi="Times New Roman" w:cs="Times New Roman"/>
          <w:color w:val="0E101A"/>
          <w:sz w:val="24"/>
          <w:szCs w:val="24"/>
        </w:rPr>
        <w:t>name, and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a specific ID </w:t>
      </w:r>
      <w:r w:rsidRPr="00A504FC">
        <w:rPr>
          <w:rFonts w:ascii="Times New Roman" w:hAnsi="Times New Roman" w:cs="Times New Roman"/>
          <w:color w:val="4A6EE0"/>
          <w:sz w:val="24"/>
          <w:szCs w:val="24"/>
        </w:rPr>
        <w:t>http://localhost:8080/</w:t>
      </w:r>
      <w:r w:rsidR="282885F0" w:rsidRPr="00A504FC">
        <w:rPr>
          <w:rFonts w:ascii="Times New Roman" w:hAnsi="Times New Roman" w:cs="Times New Roman"/>
          <w:color w:val="4A6EE0"/>
          <w:sz w:val="24"/>
          <w:szCs w:val="24"/>
        </w:rPr>
        <w:t>mp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/10</w:t>
      </w:r>
      <w:r w:rsidR="00486013" w:rsidRPr="00A504FC">
        <w:rPr>
          <w:rFonts w:ascii="Times New Roman" w:hAnsi="Times New Roman" w:cs="Times New Roman"/>
          <w:color w:val="0E101A"/>
          <w:sz w:val="24"/>
          <w:szCs w:val="24"/>
        </w:rPr>
        <w:t>00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in the postman tool</w:t>
      </w:r>
    </w:p>
    <w:p w14:paraId="515F844B" w14:textId="55C77C0D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elect 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 xml:space="preserve">the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‘raw’ and ‘JSON’ output body in postman</w:t>
      </w:r>
      <w:r w:rsidR="004C7397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2709CCAE" w14:textId="59D23159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69AC550E" w14:textId="781117B0" w:rsidR="00915D1F" w:rsidRPr="00A504FC" w:rsidRDefault="00915D1F" w:rsidP="008007EE">
      <w:pPr>
        <w:numPr>
          <w:ilvl w:val="0"/>
          <w:numId w:val="1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View the response</w:t>
      </w:r>
    </w:p>
    <w:p w14:paraId="1347D760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 </w:t>
      </w:r>
    </w:p>
    <w:p w14:paraId="461E36D2" w14:textId="77777777" w:rsidR="00915D1F" w:rsidRPr="00A504FC" w:rsidRDefault="00915D1F" w:rsidP="008007EE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lastRenderedPageBreak/>
        <w:t>Excepted Result: </w:t>
      </w:r>
    </w:p>
    <w:p w14:paraId="7916B126" w14:textId="77777777" w:rsidR="005A0899" w:rsidRDefault="00915D1F" w:rsidP="005A0899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5A0899">
        <w:rPr>
          <w:rFonts w:ascii="Times New Roman" w:hAnsi="Times New Roman" w:cs="Times New Roman"/>
          <w:color w:val="0E101A"/>
          <w:sz w:val="24"/>
          <w:szCs w:val="24"/>
        </w:rPr>
        <w:t>HTTP Response cod</w:t>
      </w:r>
      <w:r w:rsidR="005B67C1" w:rsidRPr="005A0899">
        <w:rPr>
          <w:rFonts w:ascii="Times New Roman" w:hAnsi="Times New Roman" w:cs="Times New Roman"/>
          <w:color w:val="0E101A"/>
          <w:sz w:val="24"/>
          <w:szCs w:val="24"/>
        </w:rPr>
        <w:t xml:space="preserve">e 404 is displayed </w:t>
      </w:r>
      <w:r w:rsidR="005A0899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3432F08F" w14:textId="7696EF32" w:rsidR="00915D1F" w:rsidRDefault="00915D1F" w:rsidP="005A0899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5A0899">
        <w:rPr>
          <w:rFonts w:ascii="Times New Roman" w:hAnsi="Times New Roman" w:cs="Times New Roman"/>
          <w:color w:val="0E101A"/>
          <w:sz w:val="24"/>
          <w:szCs w:val="24"/>
        </w:rPr>
        <w:t>False</w:t>
      </w:r>
      <w:r w:rsidR="004C7397" w:rsidRPr="005A0899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17633CB0" w14:textId="59503E1B" w:rsidR="005A0899" w:rsidRPr="005A0899" w:rsidRDefault="009526BE" w:rsidP="005A0899">
      <w:pPr>
        <w:numPr>
          <w:ilvl w:val="0"/>
          <w:numId w:val="12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color w:val="0E101A"/>
          <w:sz w:val="24"/>
          <w:szCs w:val="24"/>
        </w:rPr>
        <w:t xml:space="preserve">Not found </w:t>
      </w:r>
      <w:r w:rsidR="009A4575">
        <w:rPr>
          <w:rFonts w:ascii="Times New Roman" w:hAnsi="Times New Roman" w:cs="Times New Roman"/>
          <w:color w:val="0E101A"/>
          <w:sz w:val="24"/>
          <w:szCs w:val="24"/>
        </w:rPr>
        <w:t>Message should be displayed.</w:t>
      </w:r>
    </w:p>
    <w:p w14:paraId="21436129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0F3391D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3292C11F" w14:textId="766B77C8" w:rsidR="00C55282" w:rsidRPr="00A504FC" w:rsidRDefault="00915D1F" w:rsidP="00284825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="Times New Roman" w:eastAsiaTheme="minorEastAsia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uccess Code:</w:t>
      </w:r>
      <w:r w:rsidR="005B67C1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HTTP Response code 404 is </w:t>
      </w:r>
      <w:r w:rsidR="004C7397" w:rsidRPr="00A504FC">
        <w:rPr>
          <w:rFonts w:ascii="Times New Roman" w:hAnsi="Times New Roman" w:cs="Times New Roman"/>
          <w:color w:val="0E101A"/>
          <w:sz w:val="24"/>
          <w:szCs w:val="24"/>
        </w:rPr>
        <w:t>displayed</w:t>
      </w:r>
    </w:p>
    <w:p w14:paraId="3F0FD568" w14:textId="6B5D4B25" w:rsidR="0029123C" w:rsidRDefault="0029123C" w:rsidP="00284825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False.</w:t>
      </w:r>
    </w:p>
    <w:p w14:paraId="7518B55C" w14:textId="743443E7" w:rsidR="00FB788F" w:rsidRPr="00A504FC" w:rsidRDefault="00FB788F" w:rsidP="00284825">
      <w:pPr>
        <w:numPr>
          <w:ilvl w:val="0"/>
          <w:numId w:val="1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color w:val="0E101A"/>
          <w:sz w:val="24"/>
          <w:szCs w:val="24"/>
        </w:rPr>
        <w:t xml:space="preserve">Not found </w:t>
      </w:r>
      <w:r w:rsidR="00BF2C78">
        <w:rPr>
          <w:rFonts w:ascii="Times New Roman" w:hAnsi="Times New Roman" w:cs="Times New Roman"/>
          <w:color w:val="0E101A"/>
          <w:sz w:val="24"/>
          <w:szCs w:val="24"/>
        </w:rPr>
        <w:t>Message displayed.</w:t>
      </w:r>
    </w:p>
    <w:p w14:paraId="4CB9EAD2" w14:textId="77777777" w:rsidR="00C55282" w:rsidRPr="00A504FC" w:rsidRDefault="00C55282" w:rsidP="00284825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14EE2F47" w14:textId="04EE0A92" w:rsidR="00C55282" w:rsidRPr="00A504FC" w:rsidRDefault="00C55282" w:rsidP="00284825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b/>
          <w:bCs/>
          <w:color w:val="0E101A"/>
          <w:sz w:val="24"/>
          <w:szCs w:val="24"/>
        </w:rPr>
        <w:t>___________________________________________________________________________</w:t>
      </w:r>
    </w:p>
    <w:p w14:paraId="26BE68E2" w14:textId="77777777" w:rsidR="00C55282" w:rsidRPr="00A504FC" w:rsidRDefault="00C55282" w:rsidP="00284825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3C4734EB" w14:textId="13D10285" w:rsidR="4E427E91" w:rsidRPr="00A504FC" w:rsidRDefault="4E427E91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 04</w:t>
      </w:r>
    </w:p>
    <w:p w14:paraId="4169DEB7" w14:textId="44C34BD2" w:rsidR="4E427E91" w:rsidRPr="00A504FC" w:rsidRDefault="4E427E91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Adding a Mobile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plan object,</w:t>
      </w:r>
      <w:r w:rsidR="0CE763C3" w:rsidRPr="00A504FC">
        <w:rPr>
          <w:color w:val="0E101A"/>
        </w:rPr>
        <w:t xml:space="preserve"> </w:t>
      </w:r>
      <w:r w:rsidRPr="00A504FC">
        <w:rPr>
          <w:color w:val="0E101A"/>
        </w:rPr>
        <w:t xml:space="preserve">in </w:t>
      </w:r>
      <w:r w:rsidR="0049144F">
        <w:rPr>
          <w:color w:val="0E101A"/>
        </w:rPr>
        <w:t xml:space="preserve">the </w:t>
      </w:r>
      <w:r w:rsidR="6EC1ADAF" w:rsidRPr="00A504FC">
        <w:rPr>
          <w:color w:val="0E101A"/>
        </w:rPr>
        <w:t>Database</w:t>
      </w:r>
      <w:r w:rsidRPr="00A504FC">
        <w:rPr>
          <w:color w:val="0E101A"/>
        </w:rPr>
        <w:t xml:space="preserve">. </w:t>
      </w:r>
    </w:p>
    <w:p w14:paraId="6F24A64E" w14:textId="1340A3A3" w:rsidR="4E427E91" w:rsidRPr="00A504FC" w:rsidRDefault="4E427E91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 xml:space="preserve">Precondition: </w:t>
      </w:r>
      <w:r w:rsidRPr="00A504FC">
        <w:rPr>
          <w:color w:val="0E101A"/>
        </w:rPr>
        <w:t>The</w:t>
      </w:r>
      <w:r w:rsidR="134DFA27" w:rsidRPr="00A504FC">
        <w:rPr>
          <w:color w:val="0E101A"/>
        </w:rPr>
        <w:t xml:space="preserve"> Mobile</w:t>
      </w:r>
      <w:r w:rsidR="0049144F">
        <w:rPr>
          <w:color w:val="0E101A"/>
        </w:rPr>
        <w:t xml:space="preserve"> </w:t>
      </w:r>
      <w:r w:rsidR="134DFA27" w:rsidRPr="00A504FC">
        <w:rPr>
          <w:color w:val="0E101A"/>
        </w:rPr>
        <w:t xml:space="preserve">plan </w:t>
      </w:r>
      <w:r w:rsidRPr="00A504FC">
        <w:rPr>
          <w:color w:val="0E101A"/>
        </w:rPr>
        <w:t xml:space="preserve">Rest API code running in the spring tool suite on Port: 8080, </w:t>
      </w:r>
    </w:p>
    <w:p w14:paraId="0E74C122" w14:textId="7DBE4058" w:rsidR="19BD8AA6" w:rsidRPr="00A504FC" w:rsidRDefault="19BD8AA6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                       </w:t>
      </w:r>
      <w:r w:rsidR="4E427E91" w:rsidRPr="00A504FC">
        <w:rPr>
          <w:color w:val="0E101A"/>
        </w:rPr>
        <w:t xml:space="preserve">Postman is working properly. </w:t>
      </w:r>
    </w:p>
    <w:p w14:paraId="28ED1AB9" w14:textId="02111067" w:rsidR="4E427E91" w:rsidRPr="00A504FC" w:rsidRDefault="4E427E91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</w:t>
      </w:r>
    </w:p>
    <w:p w14:paraId="578A27DC" w14:textId="5859F03C" w:rsidR="4E427E91" w:rsidRPr="00A504FC" w:rsidRDefault="4E427E91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2A163C44" w14:textId="31D270B8" w:rsidR="24FC574B" w:rsidRPr="00A504FC" w:rsidRDefault="24FC574B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1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 xml:space="preserve">Open Postman Tool </w:t>
      </w:r>
    </w:p>
    <w:p w14:paraId="4D887688" w14:textId="713B07C6" w:rsidR="0BB095DC" w:rsidRPr="00A504FC" w:rsidRDefault="0BB095D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2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 xml:space="preserve">Create a New HTTP request in the </w:t>
      </w:r>
      <w:r w:rsidR="00D06FC3" w:rsidRPr="00A504FC">
        <w:rPr>
          <w:color w:val="0E101A"/>
        </w:rPr>
        <w:t>tool.</w:t>
      </w:r>
    </w:p>
    <w:p w14:paraId="46C07DE6" w14:textId="043EDDDC" w:rsidR="21C1EF8C" w:rsidRPr="00A504FC" w:rsidRDefault="21C1EF8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3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 xml:space="preserve">Select the Post HTTP method to create </w:t>
      </w:r>
      <w:r w:rsidR="6066D4BD" w:rsidRPr="00A504FC">
        <w:rPr>
          <w:color w:val="0E101A"/>
        </w:rPr>
        <w:t>Mobi</w:t>
      </w:r>
      <w:r w:rsidR="0DE18EED" w:rsidRPr="00A504FC">
        <w:rPr>
          <w:color w:val="0E101A"/>
        </w:rPr>
        <w:t>le</w:t>
      </w:r>
      <w:r w:rsidR="0049144F">
        <w:rPr>
          <w:color w:val="0E101A"/>
        </w:rPr>
        <w:t xml:space="preserve"> </w:t>
      </w:r>
      <w:r w:rsidR="6066D4BD" w:rsidRPr="00A504FC">
        <w:rPr>
          <w:color w:val="0E101A"/>
        </w:rPr>
        <w:t>plan</w:t>
      </w:r>
      <w:r w:rsidR="4E427E91" w:rsidRPr="00A504FC">
        <w:rPr>
          <w:color w:val="0E101A"/>
        </w:rPr>
        <w:t xml:space="preserve"> data in postman</w:t>
      </w:r>
      <w:r w:rsidR="426F7CF3" w:rsidRPr="00A504FC">
        <w:rPr>
          <w:color w:val="0E101A"/>
        </w:rPr>
        <w:t>.</w:t>
      </w:r>
    </w:p>
    <w:p w14:paraId="7BE05BBD" w14:textId="48717273" w:rsidR="1559F772" w:rsidRPr="00A504FC" w:rsidRDefault="1559F772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4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>Enter the URL along with Port:8080 and project name http://localhost:8080/</w:t>
      </w:r>
      <w:r w:rsidR="4055D474" w:rsidRPr="00A504FC">
        <w:rPr>
          <w:color w:val="0E101A"/>
        </w:rPr>
        <w:t>mp</w:t>
      </w:r>
      <w:r w:rsidR="4E427E91" w:rsidRPr="00A504FC">
        <w:rPr>
          <w:color w:val="0E101A"/>
        </w:rPr>
        <w:t> in the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 xml:space="preserve">postman </w:t>
      </w:r>
      <w:r w:rsidR="00D06FC3" w:rsidRPr="00A504FC">
        <w:rPr>
          <w:color w:val="0E101A"/>
        </w:rPr>
        <w:t>tool.</w:t>
      </w:r>
    </w:p>
    <w:p w14:paraId="4FBFEEE8" w14:textId="182D4F0B" w:rsidR="08AD9DFE" w:rsidRPr="00A504FC" w:rsidRDefault="08AD9DFE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5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 xml:space="preserve">Select </w:t>
      </w:r>
      <w:r w:rsidR="0049144F">
        <w:rPr>
          <w:color w:val="0E101A"/>
        </w:rPr>
        <w:t xml:space="preserve">the </w:t>
      </w:r>
      <w:r w:rsidR="4E427E91" w:rsidRPr="00A504FC">
        <w:rPr>
          <w:color w:val="0E101A"/>
        </w:rPr>
        <w:t xml:space="preserve">message body to be sent as </w:t>
      </w:r>
      <w:r w:rsidR="0049144F">
        <w:rPr>
          <w:color w:val="0E101A"/>
        </w:rPr>
        <w:t xml:space="preserve">a </w:t>
      </w:r>
      <w:r w:rsidR="4E427E91" w:rsidRPr="00A504FC">
        <w:rPr>
          <w:color w:val="0E101A"/>
        </w:rPr>
        <w:t>request in postman</w:t>
      </w:r>
      <w:r w:rsidR="40499231" w:rsidRPr="00A504FC">
        <w:rPr>
          <w:color w:val="0E101A"/>
        </w:rPr>
        <w:t>.</w:t>
      </w:r>
      <w:r w:rsidR="4E427E91" w:rsidRPr="00A504FC">
        <w:rPr>
          <w:color w:val="0E101A"/>
        </w:rPr>
        <w:t xml:space="preserve"> </w:t>
      </w:r>
    </w:p>
    <w:p w14:paraId="021CEE90" w14:textId="1D3E1338" w:rsidR="5AF33925" w:rsidRPr="00A504FC" w:rsidRDefault="5AF33925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6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>Select ‘raw’ and ‘JSON’ in the request message body in postman</w:t>
      </w:r>
      <w:r w:rsidR="63930362" w:rsidRPr="00A504FC">
        <w:rPr>
          <w:color w:val="0E101A"/>
        </w:rPr>
        <w:t>.</w:t>
      </w:r>
    </w:p>
    <w:p w14:paraId="27D3E3F9" w14:textId="0AC9E70A" w:rsidR="63930362" w:rsidRPr="00A504FC" w:rsidRDefault="63930362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7.</w:t>
      </w:r>
      <w:r w:rsidR="0049144F">
        <w:rPr>
          <w:color w:val="0E101A"/>
        </w:rPr>
        <w:t xml:space="preserve"> </w:t>
      </w:r>
      <w:r w:rsidR="4E427E91" w:rsidRPr="00A504FC">
        <w:rPr>
          <w:color w:val="0E101A"/>
        </w:rPr>
        <w:t xml:space="preserve">Write the </w:t>
      </w:r>
      <w:r w:rsidR="3C50E61C" w:rsidRPr="00A504FC">
        <w:rPr>
          <w:color w:val="0E101A"/>
        </w:rPr>
        <w:t>Mobile</w:t>
      </w:r>
      <w:r w:rsidR="0049144F">
        <w:rPr>
          <w:color w:val="0E101A"/>
        </w:rPr>
        <w:t xml:space="preserve"> </w:t>
      </w:r>
      <w:r w:rsidR="3C50E61C" w:rsidRPr="00A504FC">
        <w:rPr>
          <w:color w:val="0E101A"/>
        </w:rPr>
        <w:t>plan</w:t>
      </w:r>
      <w:r w:rsidR="4E427E91" w:rsidRPr="00A504FC">
        <w:rPr>
          <w:color w:val="0E101A"/>
        </w:rPr>
        <w:t xml:space="preserve"> data in the message body in ‘JSON’ format </w:t>
      </w:r>
      <w:r w:rsidR="00E03538" w:rsidRPr="00A504FC">
        <w:rPr>
          <w:color w:val="0E101A"/>
        </w:rPr>
        <w:t>Data look like</w:t>
      </w:r>
    </w:p>
    <w:p w14:paraId="7DE019A6" w14:textId="777777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1945004D" w14:textId="777777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3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7293B5B" w14:textId="391C23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jio</w:t>
      </w:r>
      <w:r w:rsidR="00D06FC3"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”.</w:t>
      </w:r>
    </w:p>
    <w:p w14:paraId="53D6BA12" w14:textId="777777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2GB Per day and unlimited calls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FAD1E3A" w14:textId="777777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8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5F6D812B" w14:textId="777777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799</w:t>
      </w:r>
    </w:p>
    <w:p w14:paraId="07013042" w14:textId="77777777" w:rsidR="008A1593" w:rsidRPr="00A504FC" w:rsidRDefault="008A1593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152F882E" w14:textId="77777777" w:rsidR="00E03538" w:rsidRPr="00A504FC" w:rsidRDefault="00E03538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05C428A1" w14:textId="77777777" w:rsidR="00E03538" w:rsidRPr="00A504FC" w:rsidRDefault="00E03538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56A8963B" w14:textId="7EB13449" w:rsidR="7EE25EA9" w:rsidRPr="00A504FC" w:rsidRDefault="7EE25EA9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8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Click on the ‘Send’ button.</w:t>
      </w:r>
    </w:p>
    <w:p w14:paraId="48A3401A" w14:textId="6F2FC390" w:rsidR="7EE25EA9" w:rsidRPr="00A504FC" w:rsidRDefault="7EE25EA9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9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View the response</w:t>
      </w:r>
      <w:r w:rsidR="7477B764" w:rsidRPr="00A504FC">
        <w:rPr>
          <w:color w:val="0E101A"/>
        </w:rPr>
        <w:t>.</w:t>
      </w:r>
    </w:p>
    <w:p w14:paraId="5135A5F9" w14:textId="2BC82D01" w:rsidR="2A1BFC24" w:rsidRPr="00A504FC" w:rsidRDefault="2A1BFC24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976C99E" w14:textId="22823BCF" w:rsidR="00915D1F" w:rsidRPr="00A504FC" w:rsidRDefault="7477B764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Excepted Result: </w:t>
      </w:r>
      <w:r w:rsidRPr="00A504FC">
        <w:rPr>
          <w:color w:val="0E101A"/>
        </w:rPr>
        <w:t xml:space="preserve"> </w:t>
      </w:r>
    </w:p>
    <w:p w14:paraId="338189F8" w14:textId="0646446B" w:rsidR="00915D1F" w:rsidRPr="00A504FC" w:rsidRDefault="7477B764" w:rsidP="00284825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HTTP Response code 200 (OK) </w:t>
      </w:r>
    </w:p>
    <w:p w14:paraId="01196A48" w14:textId="166E4CA6" w:rsidR="00915D1F" w:rsidRPr="00A504FC" w:rsidRDefault="7477B764" w:rsidP="00284825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True -&gt; (All records will be </w:t>
      </w:r>
      <w:r w:rsidR="12F34151" w:rsidRPr="00A504FC">
        <w:rPr>
          <w:color w:val="0E101A"/>
        </w:rPr>
        <w:t xml:space="preserve">posted </w:t>
      </w:r>
      <w:r w:rsidR="00D06FC3" w:rsidRPr="00A504FC">
        <w:rPr>
          <w:color w:val="0E101A"/>
        </w:rPr>
        <w:t xml:space="preserve">in </w:t>
      </w:r>
      <w:r w:rsidR="0049144F">
        <w:rPr>
          <w:color w:val="0E101A"/>
        </w:rPr>
        <w:t xml:space="preserve">the </w:t>
      </w:r>
      <w:r w:rsidR="00D06FC3" w:rsidRPr="00A504FC">
        <w:rPr>
          <w:color w:val="0E101A"/>
        </w:rPr>
        <w:t>database</w:t>
      </w:r>
      <w:r w:rsidR="12F34151" w:rsidRPr="00A504FC">
        <w:rPr>
          <w:color w:val="0E101A"/>
        </w:rPr>
        <w:t>).</w:t>
      </w:r>
    </w:p>
    <w:p w14:paraId="171EE357" w14:textId="17043821" w:rsidR="00714F19" w:rsidRPr="00A504FC" w:rsidRDefault="00714F19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17EA1452" w14:textId="77777777" w:rsidR="00714F19" w:rsidRPr="00A504FC" w:rsidRDefault="00714F19" w:rsidP="00284825">
      <w:pPr>
        <w:pStyle w:val="NormalWeb"/>
        <w:spacing w:before="0" w:beforeAutospacing="0" w:after="0" w:afterAutospacing="0"/>
        <w:jc w:val="both"/>
        <w:rPr>
          <w:rFonts w:eastAsiaTheme="minorEastAsia"/>
          <w:color w:val="0E101A"/>
        </w:rPr>
      </w:pPr>
    </w:p>
    <w:p w14:paraId="639B754C" w14:textId="31B24BFE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</w:p>
    <w:p w14:paraId="0B4658A5" w14:textId="4ECE09CE" w:rsidR="00915D1F" w:rsidRPr="00A504FC" w:rsidRDefault="12F34151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 xml:space="preserve">Actual Result:  </w:t>
      </w:r>
    </w:p>
    <w:p w14:paraId="7DF312C2" w14:textId="50495280" w:rsidR="00915D1F" w:rsidRPr="00A504FC" w:rsidRDefault="12F34151" w:rsidP="0028482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Success Code: 200 (OK) </w:t>
      </w:r>
    </w:p>
    <w:p w14:paraId="656F9F7C" w14:textId="61BC3A42" w:rsidR="00915D1F" w:rsidRPr="00A504FC" w:rsidRDefault="12F34151" w:rsidP="0028482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 Executed Successfully </w:t>
      </w:r>
    </w:p>
    <w:p w14:paraId="29665DC1" w14:textId="207F2DFC" w:rsidR="00915D1F" w:rsidRPr="00A504FC" w:rsidRDefault="12F34151" w:rsidP="00284825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All Records will be posted in </w:t>
      </w:r>
      <w:r w:rsidR="0049144F">
        <w:rPr>
          <w:color w:val="0E101A"/>
        </w:rPr>
        <w:t xml:space="preserve">the </w:t>
      </w:r>
      <w:r w:rsidRPr="00A504FC">
        <w:rPr>
          <w:color w:val="0E101A"/>
        </w:rPr>
        <w:t>database.</w:t>
      </w:r>
    </w:p>
    <w:p w14:paraId="7CC000C6" w14:textId="296CF461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3D723E0" w14:textId="66D1809E" w:rsidR="00915D1F" w:rsidRPr="00A504FC" w:rsidRDefault="00C5528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___________________________________________________________________________</w:t>
      </w:r>
    </w:p>
    <w:p w14:paraId="31526A78" w14:textId="219A8DB2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</w:p>
    <w:p w14:paraId="1E9F7B6D" w14:textId="77777777" w:rsidR="00362239" w:rsidRDefault="00362239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</w:p>
    <w:p w14:paraId="59E59F15" w14:textId="1DE61424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 05</w:t>
      </w:r>
    </w:p>
    <w:p w14:paraId="628F83A7" w14:textId="26A59AA9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Adding a Mobile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plan objec</w:t>
      </w:r>
      <w:r w:rsidR="00F64022">
        <w:rPr>
          <w:color w:val="0E101A"/>
        </w:rPr>
        <w:t>t</w:t>
      </w:r>
      <w:r w:rsidRPr="00A504FC">
        <w:rPr>
          <w:color w:val="0E101A"/>
        </w:rPr>
        <w:t xml:space="preserve"> in </w:t>
      </w:r>
      <w:r w:rsidR="0049144F">
        <w:rPr>
          <w:color w:val="0E101A"/>
        </w:rPr>
        <w:t xml:space="preserve">a </w:t>
      </w:r>
      <w:r w:rsidR="00F64022">
        <w:rPr>
          <w:color w:val="0E101A"/>
        </w:rPr>
        <w:t>d</w:t>
      </w:r>
      <w:r w:rsidRPr="00A504FC">
        <w:rPr>
          <w:color w:val="0E101A"/>
        </w:rPr>
        <w:t xml:space="preserve">atabase </w:t>
      </w:r>
      <w:r w:rsidR="0049144F">
        <w:rPr>
          <w:color w:val="0E101A"/>
        </w:rPr>
        <w:t>the</w:t>
      </w:r>
      <w:r w:rsidRPr="00A504FC">
        <w:rPr>
          <w:color w:val="0E101A"/>
        </w:rPr>
        <w:t xml:space="preserve"> plan </w:t>
      </w:r>
      <w:r w:rsidR="0049144F">
        <w:rPr>
          <w:color w:val="0E101A"/>
        </w:rPr>
        <w:t xml:space="preserve">is </w:t>
      </w:r>
      <w:r w:rsidR="00F64022" w:rsidRPr="00A504FC">
        <w:rPr>
          <w:color w:val="0E101A"/>
        </w:rPr>
        <w:t>alr</w:t>
      </w:r>
      <w:r w:rsidR="00F64022">
        <w:rPr>
          <w:color w:val="0E101A"/>
        </w:rPr>
        <w:t>e</w:t>
      </w:r>
      <w:r w:rsidR="00F64022" w:rsidRPr="00A504FC">
        <w:rPr>
          <w:color w:val="0E101A"/>
        </w:rPr>
        <w:t>ady</w:t>
      </w:r>
      <w:r w:rsidR="520E1F8A" w:rsidRPr="00A504FC">
        <w:rPr>
          <w:color w:val="0E101A"/>
        </w:rPr>
        <w:t xml:space="preserve"> present.</w:t>
      </w:r>
      <w:r w:rsidRPr="00A504FC">
        <w:rPr>
          <w:color w:val="0E101A"/>
        </w:rPr>
        <w:t xml:space="preserve"> </w:t>
      </w:r>
    </w:p>
    <w:p w14:paraId="32F651C4" w14:textId="3A2B060F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 xml:space="preserve">Precondition: </w:t>
      </w:r>
      <w:r w:rsidRPr="00A504FC">
        <w:rPr>
          <w:color w:val="0E101A"/>
        </w:rPr>
        <w:t>The Mobile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 xml:space="preserve">plan Rest API code running in the spring tool suite on Port: 8080, Postman is working properly. </w:t>
      </w:r>
    </w:p>
    <w:p w14:paraId="2DF8FC58" w14:textId="02111067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</w:t>
      </w:r>
    </w:p>
    <w:p w14:paraId="1674C75D" w14:textId="5859F03C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71A65536" w14:textId="1F943DED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1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 xml:space="preserve">Open Postman Tool </w:t>
      </w:r>
    </w:p>
    <w:p w14:paraId="20EEA76C" w14:textId="151863B9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2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 xml:space="preserve">Create a New HTTP request in the </w:t>
      </w:r>
      <w:r w:rsidR="00362239" w:rsidRPr="00A504FC">
        <w:rPr>
          <w:color w:val="0E101A"/>
        </w:rPr>
        <w:t>tool.</w:t>
      </w:r>
    </w:p>
    <w:p w14:paraId="66D2010F" w14:textId="697F46B3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3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Select the Post HTTP method to create Mobile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plan data in postman.</w:t>
      </w:r>
    </w:p>
    <w:p w14:paraId="60404F6A" w14:textId="238A4B2B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4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 xml:space="preserve">Enter the URL along with Port:8080 and project name http://localhost:8080/mp in the postman </w:t>
      </w:r>
      <w:r w:rsidR="00362239" w:rsidRPr="00A504FC">
        <w:rPr>
          <w:color w:val="0E101A"/>
        </w:rPr>
        <w:t>tool.</w:t>
      </w:r>
    </w:p>
    <w:p w14:paraId="53056EC8" w14:textId="0B726D17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5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 xml:space="preserve">Select </w:t>
      </w:r>
      <w:r w:rsidR="0049144F">
        <w:rPr>
          <w:color w:val="0E101A"/>
        </w:rPr>
        <w:t xml:space="preserve">the </w:t>
      </w:r>
      <w:r w:rsidRPr="00A504FC">
        <w:rPr>
          <w:color w:val="0E101A"/>
        </w:rPr>
        <w:t xml:space="preserve">message body to be sent as </w:t>
      </w:r>
      <w:r w:rsidR="0049144F">
        <w:rPr>
          <w:color w:val="0E101A"/>
        </w:rPr>
        <w:t xml:space="preserve">a </w:t>
      </w:r>
      <w:r w:rsidRPr="00A504FC">
        <w:rPr>
          <w:color w:val="0E101A"/>
        </w:rPr>
        <w:t xml:space="preserve">request in postman. </w:t>
      </w:r>
    </w:p>
    <w:p w14:paraId="3FEEB211" w14:textId="3FCFD53C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6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Select ‘raw’ and ‘JSON’ in the request message body in postman.</w:t>
      </w:r>
    </w:p>
    <w:p w14:paraId="46759F20" w14:textId="02030A64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7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Write the</w:t>
      </w:r>
      <w:r w:rsidR="0A4C6E58" w:rsidRPr="00A504FC">
        <w:rPr>
          <w:color w:val="0E101A"/>
        </w:rPr>
        <w:t xml:space="preserve"> </w:t>
      </w:r>
      <w:r w:rsidR="00F64022" w:rsidRPr="00A504FC">
        <w:rPr>
          <w:color w:val="0E101A"/>
        </w:rPr>
        <w:t>already</w:t>
      </w:r>
      <w:r w:rsidR="0A4C6E58" w:rsidRPr="00A504FC">
        <w:rPr>
          <w:color w:val="0E101A"/>
        </w:rPr>
        <w:t xml:space="preserve"> present</w:t>
      </w:r>
      <w:r w:rsidRPr="00A504FC">
        <w:rPr>
          <w:color w:val="0E101A"/>
        </w:rPr>
        <w:t xml:space="preserve"> Mobile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 xml:space="preserve">plan data in the message body in ‘JSON’ format </w:t>
      </w:r>
      <w:r w:rsidR="00714F19" w:rsidRPr="00A504FC">
        <w:rPr>
          <w:color w:val="0E101A"/>
        </w:rPr>
        <w:t>Data look like</w:t>
      </w:r>
      <w:r w:rsidR="0049144F">
        <w:rPr>
          <w:color w:val="0E101A"/>
        </w:rPr>
        <w:t xml:space="preserve"> this</w:t>
      </w:r>
      <w:r w:rsidR="00CB59D7" w:rsidRPr="00A504FC">
        <w:rPr>
          <w:color w:val="0E101A"/>
        </w:rPr>
        <w:t>.</w:t>
      </w:r>
    </w:p>
    <w:p w14:paraId="409958DD" w14:textId="77777777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55F2DF44" w14:textId="77777777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id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3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616C0A65" w14:textId="03E8DD7F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j</w:t>
      </w:r>
      <w:r w:rsidR="00565A54"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io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08D7A49A" w14:textId="77777777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description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451A5"/>
          <w:sz w:val="24"/>
          <w:szCs w:val="24"/>
          <w:lang w:eastAsia="en-IN"/>
        </w:rPr>
        <w:t>"2GB Per day and unlimited calls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53D26E9A" w14:textId="77777777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validity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84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,</w:t>
      </w:r>
    </w:p>
    <w:p w14:paraId="4AE9EECC" w14:textId="77777777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   </w:t>
      </w:r>
      <w:r w:rsidRPr="00A504F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price"</w:t>
      </w: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: </w:t>
      </w:r>
      <w:r w:rsidRPr="00A504FC">
        <w:rPr>
          <w:rFonts w:ascii="Times New Roman" w:eastAsia="Times New Roman" w:hAnsi="Times New Roman" w:cs="Times New Roman"/>
          <w:color w:val="098658"/>
          <w:sz w:val="24"/>
          <w:szCs w:val="24"/>
          <w:lang w:eastAsia="en-IN"/>
        </w:rPr>
        <w:t>799</w:t>
      </w:r>
    </w:p>
    <w:p w14:paraId="0B7AF4AF" w14:textId="77777777" w:rsidR="00CB59D7" w:rsidRPr="00A504FC" w:rsidRDefault="00CB59D7" w:rsidP="00284825">
      <w:pPr>
        <w:shd w:val="clear" w:color="auto" w:fill="FFFFFE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A504F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60629274" w14:textId="77777777" w:rsidR="00CB59D7" w:rsidRPr="00A504FC" w:rsidRDefault="00CB59D7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657BFD05" w14:textId="49B258EC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8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Click on the ‘Send’ button.</w:t>
      </w:r>
    </w:p>
    <w:p w14:paraId="18C5CF3C" w14:textId="5A0A3139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9.</w:t>
      </w:r>
      <w:r w:rsidR="0049144F">
        <w:rPr>
          <w:color w:val="0E101A"/>
        </w:rPr>
        <w:t xml:space="preserve"> </w:t>
      </w:r>
      <w:r w:rsidRPr="00A504FC">
        <w:rPr>
          <w:color w:val="0E101A"/>
        </w:rPr>
        <w:t>View the response.</w:t>
      </w:r>
    </w:p>
    <w:p w14:paraId="12F179ED" w14:textId="2BC82D01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6BC8A70B" w14:textId="22823BCF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Excepted Result: </w:t>
      </w:r>
      <w:r w:rsidRPr="00A504FC">
        <w:rPr>
          <w:color w:val="0E101A"/>
        </w:rPr>
        <w:t xml:space="preserve"> </w:t>
      </w:r>
    </w:p>
    <w:p w14:paraId="7A1C09E7" w14:textId="5B11918B" w:rsidR="00915D1F" w:rsidRPr="00A504FC" w:rsidRDefault="7AD7450C" w:rsidP="00284825">
      <w:pPr>
        <w:pStyle w:val="NormalWeb"/>
        <w:numPr>
          <w:ilvl w:val="0"/>
          <w:numId w:val="4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HTTP Response code </w:t>
      </w:r>
      <w:r w:rsidR="64A091C1" w:rsidRPr="00A504FC">
        <w:rPr>
          <w:color w:val="0E101A"/>
        </w:rPr>
        <w:t xml:space="preserve">404 </w:t>
      </w:r>
      <w:r w:rsidRPr="00A504FC">
        <w:rPr>
          <w:color w:val="0E101A"/>
        </w:rPr>
        <w:t>(</w:t>
      </w:r>
      <w:r w:rsidR="37C72887" w:rsidRPr="00A504FC">
        <w:rPr>
          <w:color w:val="0E101A"/>
        </w:rPr>
        <w:t>Not found</w:t>
      </w:r>
      <w:r w:rsidRPr="00A504FC">
        <w:rPr>
          <w:color w:val="0E101A"/>
        </w:rPr>
        <w:t xml:space="preserve">) </w:t>
      </w:r>
    </w:p>
    <w:p w14:paraId="14DD05D2" w14:textId="1CE2D089" w:rsidR="00915D1F" w:rsidRPr="00A504FC" w:rsidRDefault="78156AC8" w:rsidP="00284825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>False,</w:t>
      </w:r>
    </w:p>
    <w:p w14:paraId="1F169533" w14:textId="6820002E" w:rsidR="00915D1F" w:rsidRPr="00A504FC" w:rsidRDefault="0049144F" w:rsidP="00284825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color w:val="0E101A"/>
        </w:rPr>
      </w:pPr>
      <w:r>
        <w:rPr>
          <w:color w:val="0E101A"/>
        </w:rPr>
        <w:t>The m</w:t>
      </w:r>
      <w:r w:rsidR="46B81FB0" w:rsidRPr="00A504FC">
        <w:rPr>
          <w:color w:val="0E101A"/>
        </w:rPr>
        <w:t xml:space="preserve">essage should be </w:t>
      </w:r>
      <w:r w:rsidR="00DC3652" w:rsidRPr="00A504FC">
        <w:rPr>
          <w:color w:val="0E101A"/>
        </w:rPr>
        <w:t>displayed, ERROR: DUPLICATE ENTRY NOT ALLOW</w:t>
      </w:r>
    </w:p>
    <w:p w14:paraId="2C26857F" w14:textId="2B0FB7CA" w:rsidR="00915D1F" w:rsidRPr="00A504FC" w:rsidRDefault="00DC365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 xml:space="preserve"> </w:t>
      </w:r>
    </w:p>
    <w:p w14:paraId="36A709D3" w14:textId="4ECE09CE" w:rsidR="00915D1F" w:rsidRPr="00A504FC" w:rsidRDefault="7AD7450C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 xml:space="preserve">Actual Result:  </w:t>
      </w:r>
    </w:p>
    <w:p w14:paraId="3319B0EE" w14:textId="30C0C619" w:rsidR="00915D1F" w:rsidRPr="00A504FC" w:rsidRDefault="01EE1ED0" w:rsidP="0028482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>code</w:t>
      </w:r>
      <w:r w:rsidR="7AD7450C" w:rsidRPr="00A504FC">
        <w:rPr>
          <w:color w:val="0E101A"/>
        </w:rPr>
        <w:t xml:space="preserve"> </w:t>
      </w:r>
      <w:r w:rsidR="30541C42" w:rsidRPr="00A504FC">
        <w:rPr>
          <w:color w:val="0E101A"/>
        </w:rPr>
        <w:t>404</w:t>
      </w:r>
      <w:r w:rsidR="7AD7450C" w:rsidRPr="00A504FC">
        <w:rPr>
          <w:color w:val="0E101A"/>
        </w:rPr>
        <w:t xml:space="preserve"> (</w:t>
      </w:r>
      <w:r w:rsidR="429BAFC5" w:rsidRPr="00A504FC">
        <w:rPr>
          <w:color w:val="0E101A"/>
        </w:rPr>
        <w:t>Not found</w:t>
      </w:r>
      <w:r w:rsidR="7AD7450C" w:rsidRPr="00A504FC">
        <w:rPr>
          <w:color w:val="0E101A"/>
        </w:rPr>
        <w:t xml:space="preserve">) </w:t>
      </w:r>
    </w:p>
    <w:p w14:paraId="74379724" w14:textId="5C8024CF" w:rsidR="00915D1F" w:rsidRPr="00A504FC" w:rsidRDefault="7AD7450C" w:rsidP="0028482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eastAsiaTheme="minorEastAsia"/>
          <w:color w:val="0E101A"/>
        </w:rPr>
      </w:pPr>
      <w:r w:rsidRPr="00A504FC">
        <w:rPr>
          <w:color w:val="0E101A"/>
        </w:rPr>
        <w:t xml:space="preserve"> </w:t>
      </w:r>
      <w:r w:rsidR="60EB1FE7" w:rsidRPr="00A504FC">
        <w:rPr>
          <w:color w:val="0E101A"/>
        </w:rPr>
        <w:t>False</w:t>
      </w:r>
    </w:p>
    <w:p w14:paraId="5EED01E8" w14:textId="68BC25F3" w:rsidR="00DC3652" w:rsidRPr="00A504FC" w:rsidRDefault="00F64022" w:rsidP="00284825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Message displayed</w:t>
      </w:r>
      <w:r w:rsidR="00DC3652" w:rsidRPr="00A504FC">
        <w:rPr>
          <w:color w:val="0E101A"/>
        </w:rPr>
        <w:t>, ERROR: DUPLICATE ENTRY NOT ALLOW</w:t>
      </w:r>
    </w:p>
    <w:p w14:paraId="0D6152AC" w14:textId="23ADD5BA" w:rsidR="00915D1F" w:rsidRPr="00A504FC" w:rsidRDefault="00915D1F" w:rsidP="00284825">
      <w:pPr>
        <w:pStyle w:val="NormalWeb"/>
        <w:spacing w:before="0" w:beforeAutospacing="0" w:after="0" w:afterAutospacing="0"/>
        <w:ind w:left="360"/>
        <w:jc w:val="both"/>
        <w:rPr>
          <w:rFonts w:eastAsiaTheme="minorEastAsia"/>
          <w:color w:val="0E101A"/>
        </w:rPr>
      </w:pPr>
    </w:p>
    <w:p w14:paraId="4D0B96AC" w14:textId="77777777" w:rsidR="00C55282" w:rsidRPr="00A504FC" w:rsidRDefault="00C55282" w:rsidP="00284825">
      <w:pPr>
        <w:pStyle w:val="NormalWeb"/>
        <w:spacing w:before="0" w:beforeAutospacing="0" w:after="0" w:afterAutospacing="0"/>
        <w:ind w:left="720"/>
        <w:jc w:val="both"/>
        <w:rPr>
          <w:rFonts w:eastAsiaTheme="minorEastAsia"/>
          <w:color w:val="0E101A"/>
        </w:rPr>
      </w:pPr>
    </w:p>
    <w:p w14:paraId="09F120D1" w14:textId="4F1671FA" w:rsidR="00915D1F" w:rsidRPr="00A504FC" w:rsidRDefault="00C5528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___________________________________________________________________________</w:t>
      </w:r>
    </w:p>
    <w:p w14:paraId="39D30AE9" w14:textId="77777777" w:rsidR="00522E62" w:rsidRPr="00A504FC" w:rsidRDefault="00522E6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</w:p>
    <w:p w14:paraId="05F446CD" w14:textId="74D8BCE1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</w:t>
      </w:r>
      <w:r w:rsidRPr="00A504FC">
        <w:rPr>
          <w:color w:val="0E101A"/>
        </w:rPr>
        <w:t xml:space="preserve"> </w:t>
      </w:r>
      <w:r w:rsidRPr="00A504FC">
        <w:rPr>
          <w:b/>
          <w:bCs/>
          <w:color w:val="0E101A"/>
        </w:rPr>
        <w:t>0</w:t>
      </w:r>
      <w:r w:rsidR="6FDC1710" w:rsidRPr="00A504FC">
        <w:rPr>
          <w:b/>
          <w:bCs/>
          <w:color w:val="0E101A"/>
        </w:rPr>
        <w:t>6</w:t>
      </w:r>
    </w:p>
    <w:p w14:paraId="074CDF92" w14:textId="2EB3E25E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</w:t>
      </w:r>
      <w:r w:rsidR="00B24B00" w:rsidRPr="00A504FC">
        <w:rPr>
          <w:color w:val="0E101A"/>
        </w:rPr>
        <w:t>U</w:t>
      </w:r>
      <w:r w:rsidR="15EF06F6" w:rsidRPr="00A504FC">
        <w:rPr>
          <w:color w:val="0E101A"/>
        </w:rPr>
        <w:t>pdate</w:t>
      </w:r>
      <w:r w:rsidR="0FC843CF" w:rsidRPr="00A504FC">
        <w:rPr>
          <w:color w:val="0E101A"/>
        </w:rPr>
        <w:t xml:space="preserve"> Mobile</w:t>
      </w:r>
      <w:r w:rsidR="0049144F">
        <w:rPr>
          <w:color w:val="0E101A"/>
        </w:rPr>
        <w:t xml:space="preserve"> </w:t>
      </w:r>
      <w:r w:rsidR="0FC843CF" w:rsidRPr="00A504FC">
        <w:rPr>
          <w:color w:val="0E101A"/>
        </w:rPr>
        <w:t>plan</w:t>
      </w:r>
      <w:r w:rsidRPr="00A504FC">
        <w:rPr>
          <w:color w:val="0E101A"/>
        </w:rPr>
        <w:t xml:space="preserve"> details that are present in the </w:t>
      </w:r>
      <w:r w:rsidR="2F426624" w:rsidRPr="00A504FC">
        <w:rPr>
          <w:color w:val="0E101A"/>
        </w:rPr>
        <w:t>Database.</w:t>
      </w:r>
    </w:p>
    <w:p w14:paraId="2B29A740" w14:textId="45FFFB14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 xml:space="preserve">Precondition: </w:t>
      </w:r>
      <w:r w:rsidRPr="00A504FC">
        <w:rPr>
          <w:color w:val="0E101A"/>
        </w:rPr>
        <w:t xml:space="preserve">The </w:t>
      </w:r>
      <w:r w:rsidR="289E9800" w:rsidRPr="00A504FC">
        <w:rPr>
          <w:color w:val="0E101A"/>
        </w:rPr>
        <w:t>Mobile</w:t>
      </w:r>
      <w:r w:rsidR="0049144F">
        <w:rPr>
          <w:color w:val="0E101A"/>
        </w:rPr>
        <w:t xml:space="preserve"> </w:t>
      </w:r>
      <w:r w:rsidR="289E9800" w:rsidRPr="00A504FC">
        <w:rPr>
          <w:color w:val="0E101A"/>
        </w:rPr>
        <w:t xml:space="preserve">plan </w:t>
      </w:r>
      <w:r w:rsidRPr="00A504FC">
        <w:rPr>
          <w:color w:val="0E101A"/>
        </w:rPr>
        <w:t>Rest API code running in the spring tool suite on Port: 8080,</w:t>
      </w:r>
    </w:p>
    <w:p w14:paraId="78021977" w14:textId="3F2D0938" w:rsidR="00915D1F" w:rsidRPr="00A504FC" w:rsidRDefault="2FD3DAD7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                        </w:t>
      </w:r>
      <w:r w:rsidR="00915D1F" w:rsidRPr="00A504FC">
        <w:rPr>
          <w:color w:val="0E101A"/>
        </w:rPr>
        <w:t>Postman is working properly.</w:t>
      </w:r>
    </w:p>
    <w:p w14:paraId="0397D48F" w14:textId="03A81D3B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72C21BD5" w14:textId="77777777" w:rsidR="00915D1F" w:rsidRPr="00A504FC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1BB2A8D3" w14:textId="77777777" w:rsidR="00915D1F" w:rsidRPr="00A504FC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3003769A" w14:textId="6F0FCDAD" w:rsidR="00915D1F" w:rsidRPr="00A504FC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elect the </w:t>
      </w:r>
      <w:r w:rsidR="7DE143CB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PATCH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method to get data in postman</w:t>
      </w:r>
    </w:p>
    <w:p w14:paraId="1624DC3D" w14:textId="74389542" w:rsidR="00915D1F" w:rsidRPr="00A504FC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lastRenderedPageBreak/>
        <w:t>Enter the URL along with Port:8080 and project name </w:t>
      </w:r>
      <w:r w:rsidR="00BF032C" w:rsidRPr="00A504FC">
        <w:rPr>
          <w:rFonts w:ascii="Times New Roman" w:hAnsi="Times New Roman" w:cs="Times New Roman"/>
          <w:sz w:val="24"/>
          <w:szCs w:val="24"/>
        </w:rPr>
        <w:t>http://localhost:8080/mp</w:t>
      </w:r>
      <w:r w:rsidR="00BF032C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in the postman tool</w:t>
      </w:r>
      <w:r w:rsidR="00BF032C" w:rsidRPr="00A504FC">
        <w:rPr>
          <w:rFonts w:ascii="Times New Roman" w:hAnsi="Times New Roman" w:cs="Times New Roman"/>
          <w:color w:val="0E101A"/>
          <w:sz w:val="24"/>
          <w:szCs w:val="24"/>
        </w:rPr>
        <w:tab/>
      </w:r>
    </w:p>
    <w:p w14:paraId="0634D559" w14:textId="77777777" w:rsidR="00D06FC3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hange the existing data fields that need to chang</w:t>
      </w:r>
      <w:r w:rsidR="00522E62" w:rsidRPr="00A504FC">
        <w:rPr>
          <w:rFonts w:ascii="Times New Roman" w:hAnsi="Times New Roman" w:cs="Times New Roman"/>
          <w:color w:val="0E101A"/>
          <w:sz w:val="24"/>
          <w:szCs w:val="24"/>
        </w:rPr>
        <w:t>e.</w:t>
      </w:r>
    </w:p>
    <w:p w14:paraId="14A26272" w14:textId="1B630801" w:rsidR="00915D1F" w:rsidRPr="00D06FC3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D06FC3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34A7777F" w14:textId="77777777" w:rsidR="00915D1F" w:rsidRPr="00A504FC" w:rsidRDefault="00915D1F" w:rsidP="00284825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View the response</w:t>
      </w:r>
    </w:p>
    <w:p w14:paraId="17A012F0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 </w:t>
      </w:r>
    </w:p>
    <w:p w14:paraId="730345D2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Excepted Result: </w:t>
      </w:r>
    </w:p>
    <w:p w14:paraId="5F9A71D0" w14:textId="77777777" w:rsidR="00915D1F" w:rsidRPr="00A504FC" w:rsidRDefault="00915D1F" w:rsidP="00284825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Response code 200 (OK)</w:t>
      </w:r>
    </w:p>
    <w:p w14:paraId="430D2163" w14:textId="7F42DD46" w:rsidR="00915D1F" w:rsidRPr="00A504FC" w:rsidRDefault="00A5284E" w:rsidP="00284825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True</w:t>
      </w:r>
      <w:r w:rsidR="00915D1F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-&gt; (Record exist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>s</w:t>
      </w:r>
      <w:r w:rsidR="00915D1F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and </w:t>
      </w:r>
      <w:r w:rsidR="00AA4076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hould be </w:t>
      </w:r>
      <w:r w:rsidR="00915D1F" w:rsidRPr="00A504FC">
        <w:rPr>
          <w:rFonts w:ascii="Times New Roman" w:hAnsi="Times New Roman" w:cs="Times New Roman"/>
          <w:color w:val="0E101A"/>
          <w:sz w:val="24"/>
          <w:szCs w:val="24"/>
        </w:rPr>
        <w:t>update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>d</w:t>
      </w:r>
      <w:r w:rsidR="00915D1F" w:rsidRPr="00A504FC">
        <w:rPr>
          <w:rFonts w:ascii="Times New Roman" w:hAnsi="Times New Roman" w:cs="Times New Roman"/>
          <w:color w:val="0E101A"/>
          <w:sz w:val="24"/>
          <w:szCs w:val="24"/>
        </w:rPr>
        <w:t>)</w:t>
      </w:r>
    </w:p>
    <w:p w14:paraId="69C6B139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0689C4E2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6E52B82A" w14:textId="77777777" w:rsidR="00915D1F" w:rsidRPr="00A504FC" w:rsidRDefault="00915D1F" w:rsidP="00284825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uccess Code: 200 (OK)</w:t>
      </w:r>
    </w:p>
    <w:p w14:paraId="76700795" w14:textId="70321294" w:rsidR="00915D1F" w:rsidRPr="00A504FC" w:rsidRDefault="00915D1F" w:rsidP="00284825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xecuted</w:t>
      </w:r>
      <w:r w:rsidR="00AA4076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and Updated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Successfully</w:t>
      </w:r>
      <w:r w:rsidR="00AA4076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42DFE7B9" w14:textId="79114EB1" w:rsidR="00915D1F" w:rsidRPr="00A504FC" w:rsidRDefault="00915D1F" w:rsidP="00284825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27B8DB3D" w14:textId="4F69DD43" w:rsidR="00915D1F" w:rsidRPr="00A504FC" w:rsidRDefault="00C5528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___________________________________________________________________________</w:t>
      </w:r>
    </w:p>
    <w:p w14:paraId="180B7160" w14:textId="77777777" w:rsidR="006C55DB" w:rsidRPr="00A504FC" w:rsidRDefault="006C55DB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43E331F3" w14:textId="2968EBB0" w:rsidR="00AA4076" w:rsidRPr="00A504FC" w:rsidRDefault="00AA4076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</w:t>
      </w:r>
      <w:r w:rsidRPr="00A504FC">
        <w:rPr>
          <w:color w:val="0E101A"/>
        </w:rPr>
        <w:t xml:space="preserve"> </w:t>
      </w:r>
      <w:r w:rsidRPr="00A504FC">
        <w:rPr>
          <w:b/>
          <w:bCs/>
          <w:color w:val="0E101A"/>
        </w:rPr>
        <w:t>0</w:t>
      </w:r>
      <w:r w:rsidR="00631CEF" w:rsidRPr="00A504FC">
        <w:rPr>
          <w:b/>
          <w:bCs/>
          <w:color w:val="0E101A"/>
        </w:rPr>
        <w:t>7</w:t>
      </w:r>
    </w:p>
    <w:p w14:paraId="7E001622" w14:textId="5072AB8B" w:rsidR="00AA4076" w:rsidRPr="00A504FC" w:rsidRDefault="00AA4076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</w:t>
      </w:r>
      <w:r w:rsidR="00B24B00" w:rsidRPr="00A504FC">
        <w:rPr>
          <w:color w:val="0E101A"/>
        </w:rPr>
        <w:t>U</w:t>
      </w:r>
      <w:r w:rsidRPr="00A504FC">
        <w:rPr>
          <w:color w:val="0E101A"/>
        </w:rPr>
        <w:t xml:space="preserve">pdate Mobile plan details that are </w:t>
      </w:r>
      <w:r w:rsidR="00B24B00" w:rsidRPr="00A504FC">
        <w:rPr>
          <w:color w:val="0E101A"/>
        </w:rPr>
        <w:t>n</w:t>
      </w:r>
      <w:r w:rsidRPr="00A504FC">
        <w:rPr>
          <w:color w:val="0E101A"/>
        </w:rPr>
        <w:t>ot present in the Database.</w:t>
      </w:r>
    </w:p>
    <w:p w14:paraId="645E14E7" w14:textId="6A6681E2" w:rsidR="00AA4076" w:rsidRPr="00A504FC" w:rsidRDefault="00AA4076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 xml:space="preserve">Precondition: </w:t>
      </w:r>
      <w:r w:rsidRPr="00A504FC">
        <w:rPr>
          <w:color w:val="0E101A"/>
        </w:rPr>
        <w:t>The Mobile plan Rest API code running in the spring tool suite on Port: 8080,</w:t>
      </w:r>
    </w:p>
    <w:p w14:paraId="0854DA2E" w14:textId="77777777" w:rsidR="00AA4076" w:rsidRPr="00A504FC" w:rsidRDefault="00AA4076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                        Postman is working properly.</w:t>
      </w:r>
    </w:p>
    <w:p w14:paraId="36EE089D" w14:textId="77777777" w:rsidR="00AA4076" w:rsidRPr="00A504FC" w:rsidRDefault="00AA4076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64CD3158" w14:textId="77777777" w:rsidR="00AA4076" w:rsidRPr="00A504FC" w:rsidRDefault="00AA4076" w:rsidP="00284825">
      <w:pPr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2EEAF3A8" w14:textId="77777777" w:rsidR="00AA4076" w:rsidRPr="00A504FC" w:rsidRDefault="00AA4076" w:rsidP="00284825">
      <w:pPr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06924316" w14:textId="77777777" w:rsidR="00AA4076" w:rsidRPr="00A504FC" w:rsidRDefault="00AA4076" w:rsidP="00284825">
      <w:pPr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elect the PATCH HTTP method to get data in postman</w:t>
      </w:r>
    </w:p>
    <w:p w14:paraId="3424484F" w14:textId="77777777" w:rsidR="00AA4076" w:rsidRPr="00A504FC" w:rsidRDefault="00AA4076" w:rsidP="00284825">
      <w:pPr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nter the URL along with Port:8080 and project name </w:t>
      </w:r>
      <w:r w:rsidRPr="00A504FC">
        <w:rPr>
          <w:rFonts w:ascii="Times New Roman" w:hAnsi="Times New Roman" w:cs="Times New Roman"/>
          <w:sz w:val="24"/>
          <w:szCs w:val="24"/>
        </w:rPr>
        <w:t>http://localhost:8080/mp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in the postman tool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ab/>
      </w:r>
    </w:p>
    <w:p w14:paraId="6EF6C3B5" w14:textId="1979D6E5" w:rsidR="00AA4076" w:rsidRPr="00A504FC" w:rsidRDefault="00AA4076" w:rsidP="00284825">
      <w:pPr>
        <w:numPr>
          <w:ilvl w:val="0"/>
          <w:numId w:val="23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Change the data fields that 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 xml:space="preserve">are </w:t>
      </w:r>
      <w:r w:rsidR="00581CC1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Not present </w:t>
      </w:r>
      <w:r w:rsidR="00F64022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in 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 xml:space="preserve">the </w:t>
      </w:r>
      <w:r w:rsidR="00F64022" w:rsidRPr="00A504FC">
        <w:rPr>
          <w:rFonts w:ascii="Times New Roman" w:hAnsi="Times New Roman" w:cs="Times New Roman"/>
          <w:color w:val="0E101A"/>
          <w:sz w:val="24"/>
          <w:szCs w:val="24"/>
        </w:rPr>
        <w:t>database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39BB64CE" w14:textId="19329EAC" w:rsidR="00581CC1" w:rsidRPr="00A504FC" w:rsidRDefault="00581CC1" w:rsidP="00284825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     6.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651703E8" w14:textId="6292DC17" w:rsidR="00581CC1" w:rsidRPr="00A504FC" w:rsidRDefault="00B7401D" w:rsidP="00284825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     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7.  </w:t>
      </w:r>
      <w:r w:rsidR="00581CC1" w:rsidRPr="00A504FC">
        <w:rPr>
          <w:rFonts w:ascii="Times New Roman" w:hAnsi="Times New Roman" w:cs="Times New Roman"/>
          <w:color w:val="0E101A"/>
          <w:sz w:val="24"/>
          <w:szCs w:val="24"/>
        </w:rPr>
        <w:t>Vie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w</w:t>
      </w:r>
      <w:r w:rsidR="00581CC1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the response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37123E57" w14:textId="51EE5D3B" w:rsidR="006530F7" w:rsidRPr="00A504FC" w:rsidRDefault="006530F7" w:rsidP="00284825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550DE74A" w14:textId="758BFB91" w:rsidR="006530F7" w:rsidRPr="00A504FC" w:rsidRDefault="00631CE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 xml:space="preserve"> </w:t>
      </w:r>
      <w:r w:rsidR="006530F7" w:rsidRPr="00A504FC">
        <w:rPr>
          <w:b/>
          <w:bCs/>
          <w:color w:val="0E101A"/>
        </w:rPr>
        <w:t>Excepted Result: </w:t>
      </w:r>
    </w:p>
    <w:p w14:paraId="116EF414" w14:textId="2E68384B" w:rsidR="006530F7" w:rsidRPr="00A504FC" w:rsidRDefault="006530F7" w:rsidP="00284825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HTTP Response code </w:t>
      </w:r>
      <w:r w:rsidR="00B06F4B" w:rsidRPr="00A504FC">
        <w:rPr>
          <w:rFonts w:ascii="Times New Roman" w:hAnsi="Times New Roman" w:cs="Times New Roman"/>
          <w:color w:val="0E101A"/>
          <w:sz w:val="24"/>
          <w:szCs w:val="24"/>
        </w:rPr>
        <w:t>404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(</w:t>
      </w:r>
      <w:r w:rsidR="00B06F4B" w:rsidRPr="00A504FC">
        <w:rPr>
          <w:rFonts w:ascii="Times New Roman" w:hAnsi="Times New Roman" w:cs="Times New Roman"/>
          <w:color w:val="0E101A"/>
          <w:sz w:val="24"/>
          <w:szCs w:val="24"/>
        </w:rPr>
        <w:t>Not Found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)</w:t>
      </w:r>
    </w:p>
    <w:p w14:paraId="68964FD9" w14:textId="7235DDB7" w:rsidR="006530F7" w:rsidRPr="00A504FC" w:rsidRDefault="00B06F4B" w:rsidP="00284825">
      <w:pPr>
        <w:numPr>
          <w:ilvl w:val="0"/>
          <w:numId w:val="1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False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-&gt; (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Error messa</w:t>
      </w:r>
      <w:r w:rsidR="00127DA1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ge 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hould be </w:t>
      </w:r>
      <w:r w:rsidR="00127DA1" w:rsidRPr="00A504FC">
        <w:rPr>
          <w:rFonts w:ascii="Times New Roman" w:hAnsi="Times New Roman" w:cs="Times New Roman"/>
          <w:color w:val="0E101A"/>
          <w:sz w:val="24"/>
          <w:szCs w:val="24"/>
        </w:rPr>
        <w:t>display</w:t>
      </w:r>
      <w:r w:rsidR="0049144F">
        <w:rPr>
          <w:rFonts w:ascii="Times New Roman" w:hAnsi="Times New Roman" w:cs="Times New Roman"/>
          <w:color w:val="0E101A"/>
          <w:sz w:val="24"/>
          <w:szCs w:val="24"/>
        </w:rPr>
        <w:t>ed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>)</w:t>
      </w:r>
      <w:r w:rsidR="00127DA1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69821497" w14:textId="77777777" w:rsidR="006530F7" w:rsidRPr="00A504FC" w:rsidRDefault="006530F7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E5CE01D" w14:textId="77777777" w:rsidR="006530F7" w:rsidRPr="00A504FC" w:rsidRDefault="006530F7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0C0E8AA9" w14:textId="2E69F8BE" w:rsidR="006530F7" w:rsidRPr="00A504FC" w:rsidRDefault="00127DA1" w:rsidP="00284825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Res</w:t>
      </w:r>
      <w:r w:rsidR="003D4717" w:rsidRPr="00A504FC">
        <w:rPr>
          <w:rFonts w:ascii="Times New Roman" w:hAnsi="Times New Roman" w:cs="Times New Roman"/>
          <w:color w:val="0E101A"/>
          <w:sz w:val="24"/>
          <w:szCs w:val="24"/>
        </w:rPr>
        <w:t>ponse 4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>0</w:t>
      </w:r>
      <w:r w:rsidR="003D4717" w:rsidRPr="00A504FC">
        <w:rPr>
          <w:rFonts w:ascii="Times New Roman" w:hAnsi="Times New Roman" w:cs="Times New Roman"/>
          <w:color w:val="0E101A"/>
          <w:sz w:val="24"/>
          <w:szCs w:val="24"/>
        </w:rPr>
        <w:t>4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(</w:t>
      </w:r>
      <w:r w:rsidR="003D4717" w:rsidRPr="00A504FC">
        <w:rPr>
          <w:rFonts w:ascii="Times New Roman" w:hAnsi="Times New Roman" w:cs="Times New Roman"/>
          <w:color w:val="0E101A"/>
          <w:sz w:val="24"/>
          <w:szCs w:val="24"/>
        </w:rPr>
        <w:t>Not Found</w:t>
      </w:r>
      <w:r w:rsidR="006530F7" w:rsidRPr="00A504FC">
        <w:rPr>
          <w:rFonts w:ascii="Times New Roman" w:hAnsi="Times New Roman" w:cs="Times New Roman"/>
          <w:color w:val="0E101A"/>
          <w:sz w:val="24"/>
          <w:szCs w:val="24"/>
        </w:rPr>
        <w:t>)</w:t>
      </w:r>
    </w:p>
    <w:p w14:paraId="24EA2BDF" w14:textId="54131D79" w:rsidR="006530F7" w:rsidRPr="00A504FC" w:rsidRDefault="00451EF5" w:rsidP="00284825">
      <w:pPr>
        <w:numPr>
          <w:ilvl w:val="0"/>
          <w:numId w:val="1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False-&gt;</w:t>
      </w:r>
      <w:r w:rsidR="00F64022" w:rsidRPr="00A504FC">
        <w:rPr>
          <w:rFonts w:ascii="Times New Roman" w:hAnsi="Times New Roman" w:cs="Times New Roman"/>
          <w:color w:val="0E101A"/>
          <w:sz w:val="24"/>
          <w:szCs w:val="24"/>
        </w:rPr>
        <w:t>ERROR: Data</w:t>
      </w:r>
      <w:r w:rsidR="00CF3F8B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with </w:t>
      </w:r>
      <w:r w:rsidR="00C65DB0" w:rsidRPr="00A504FC">
        <w:rPr>
          <w:rFonts w:ascii="Times New Roman" w:hAnsi="Times New Roman" w:cs="Times New Roman"/>
          <w:color w:val="0E101A"/>
          <w:sz w:val="24"/>
          <w:szCs w:val="24"/>
        </w:rPr>
        <w:t>an</w:t>
      </w:r>
      <w:r w:rsidR="00CF3F8B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id -&gt; does not exist.</w:t>
      </w:r>
    </w:p>
    <w:p w14:paraId="040841D6" w14:textId="7FC4179A" w:rsidR="00565A54" w:rsidRPr="00A504FC" w:rsidRDefault="00565A54" w:rsidP="00284825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20CA797D" w14:textId="155846FF" w:rsidR="00565A54" w:rsidRPr="00A504FC" w:rsidRDefault="00565A54" w:rsidP="00284825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b/>
          <w:bCs/>
          <w:color w:val="0E101A"/>
          <w:sz w:val="24"/>
          <w:szCs w:val="24"/>
        </w:rPr>
        <w:t>___________________________________________________________________________</w:t>
      </w:r>
    </w:p>
    <w:p w14:paraId="1CDE21E3" w14:textId="10C6CC65" w:rsidR="00565A54" w:rsidRPr="00A504FC" w:rsidRDefault="00565A54" w:rsidP="00284825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359C0ABF" w14:textId="77777777" w:rsidR="00565A54" w:rsidRPr="00A504FC" w:rsidRDefault="00565A54" w:rsidP="00284825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46A1BF83" w14:textId="77777777" w:rsidR="006530F7" w:rsidRPr="00A504FC" w:rsidRDefault="006530F7" w:rsidP="00284825">
      <w:pPr>
        <w:spacing w:after="0" w:line="240" w:lineRule="auto"/>
        <w:ind w:left="360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79BF80DC" w14:textId="16785639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case id</w:t>
      </w:r>
      <w:r w:rsidRPr="00A504FC">
        <w:rPr>
          <w:color w:val="0E101A"/>
        </w:rPr>
        <w:t xml:space="preserve">: </w:t>
      </w:r>
      <w:r w:rsidRPr="00A504FC">
        <w:rPr>
          <w:b/>
          <w:bCs/>
          <w:color w:val="0E101A"/>
        </w:rPr>
        <w:t>0</w:t>
      </w:r>
      <w:r w:rsidR="00631CEF" w:rsidRPr="00A504FC">
        <w:rPr>
          <w:b/>
          <w:bCs/>
          <w:color w:val="0E101A"/>
        </w:rPr>
        <w:t>8</w:t>
      </w:r>
    </w:p>
    <w:p w14:paraId="42BF5F9F" w14:textId="17879D1C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</w:t>
      </w:r>
      <w:r w:rsidRPr="00A504FC">
        <w:rPr>
          <w:color w:val="0E101A"/>
        </w:rPr>
        <w:t xml:space="preserve">: Delete only specified </w:t>
      </w:r>
      <w:r w:rsidR="00F64022" w:rsidRPr="00A504FC">
        <w:rPr>
          <w:color w:val="0E101A"/>
        </w:rPr>
        <w:t>Mobile</w:t>
      </w:r>
      <w:r w:rsidR="0049144F">
        <w:rPr>
          <w:color w:val="0E101A"/>
        </w:rPr>
        <w:t xml:space="preserve"> </w:t>
      </w:r>
      <w:r w:rsidR="00F64022" w:rsidRPr="00A504FC">
        <w:rPr>
          <w:color w:val="0E101A"/>
        </w:rPr>
        <w:t>plan details</w:t>
      </w:r>
      <w:r w:rsidRPr="00A504FC">
        <w:rPr>
          <w:color w:val="0E101A"/>
        </w:rPr>
        <w:t xml:space="preserve"> presented in the</w:t>
      </w:r>
      <w:r w:rsidR="00EC415A" w:rsidRPr="00A504FC">
        <w:rPr>
          <w:color w:val="0E101A"/>
        </w:rPr>
        <w:t xml:space="preserve"> database</w:t>
      </w:r>
    </w:p>
    <w:p w14:paraId="42C43F96" w14:textId="48A2F6BD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Precondition</w:t>
      </w:r>
      <w:r w:rsidRPr="00A504FC">
        <w:rPr>
          <w:color w:val="0E101A"/>
        </w:rPr>
        <w:t xml:space="preserve">: The </w:t>
      </w:r>
      <w:r w:rsidR="00F64022" w:rsidRPr="00A504FC">
        <w:rPr>
          <w:color w:val="0E101A"/>
        </w:rPr>
        <w:t>Mobile</w:t>
      </w:r>
      <w:r w:rsidR="0049144F">
        <w:rPr>
          <w:color w:val="0E101A"/>
        </w:rPr>
        <w:t xml:space="preserve"> </w:t>
      </w:r>
      <w:r w:rsidR="00F64022" w:rsidRPr="00A504FC">
        <w:rPr>
          <w:color w:val="0E101A"/>
        </w:rPr>
        <w:t>plan Rest</w:t>
      </w:r>
      <w:r w:rsidRPr="00A504FC">
        <w:rPr>
          <w:color w:val="0E101A"/>
        </w:rPr>
        <w:t xml:space="preserve"> API code running in the spring tool suite on Port: 8080,</w:t>
      </w:r>
    </w:p>
    <w:p w14:paraId="7DC83BC0" w14:textId="2A58D6AA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Status: Postman is working properly.</w:t>
      </w:r>
    </w:p>
    <w:p w14:paraId="2D30139F" w14:textId="77777777" w:rsidR="006C55DB" w:rsidRPr="00A504FC" w:rsidRDefault="006C55DB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05A921ED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Testing Steps:</w:t>
      </w:r>
    </w:p>
    <w:p w14:paraId="4487273C" w14:textId="77777777" w:rsidR="00915D1F" w:rsidRPr="00A504FC" w:rsidRDefault="00915D1F" w:rsidP="00284825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0FF91419" w14:textId="77777777" w:rsidR="00915D1F" w:rsidRPr="00A504FC" w:rsidRDefault="00915D1F" w:rsidP="00284825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6184BAC1" w14:textId="77777777" w:rsidR="00915D1F" w:rsidRPr="00A504FC" w:rsidRDefault="00915D1F" w:rsidP="00284825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lastRenderedPageBreak/>
        <w:t>Select the Get HTTP method to get data in postman</w:t>
      </w:r>
    </w:p>
    <w:p w14:paraId="50F30FBF" w14:textId="5396EDD2" w:rsidR="00915D1F" w:rsidRPr="00A504FC" w:rsidRDefault="00915D1F" w:rsidP="00284825">
      <w:pPr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nter the URL along with Port:8080 and project name with specific ID </w:t>
      </w:r>
      <w:r w:rsidR="002C5F4E" w:rsidRPr="00A504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ttp://localhost:8080/mp</w:t>
      </w:r>
      <w:r w:rsidR="00CE0849" w:rsidRPr="00A504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/</w:t>
      </w:r>
      <w:r w:rsidR="009A0099" w:rsidRPr="00A504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6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in the postman tool</w:t>
      </w:r>
      <w:r w:rsidR="00AE6584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00EAD295" w14:textId="5BD0CB79" w:rsidR="00915D1F" w:rsidRPr="00A504FC" w:rsidRDefault="00915D1F" w:rsidP="0028482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4B9D5D85" w14:textId="5EBA3E1B" w:rsidR="00915D1F" w:rsidRPr="00A504FC" w:rsidRDefault="00915D1F" w:rsidP="0028482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View the response</w:t>
      </w:r>
    </w:p>
    <w:p w14:paraId="6F19846B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 </w:t>
      </w:r>
    </w:p>
    <w:p w14:paraId="40F9DEA7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Excepted Result: </w:t>
      </w:r>
    </w:p>
    <w:p w14:paraId="4CDF8828" w14:textId="77777777" w:rsidR="00915D1F" w:rsidRPr="00A504FC" w:rsidRDefault="00915D1F" w:rsidP="00284825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Response code 200 (OK)</w:t>
      </w:r>
    </w:p>
    <w:p w14:paraId="3677380E" w14:textId="11441F99" w:rsidR="00915D1F" w:rsidRPr="00A504FC" w:rsidRDefault="00915D1F" w:rsidP="00284825">
      <w:pPr>
        <w:numPr>
          <w:ilvl w:val="0"/>
          <w:numId w:val="18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True -&gt; (Specific record is deleted of given ID)</w:t>
      </w:r>
    </w:p>
    <w:p w14:paraId="7D7CE34E" w14:textId="77777777" w:rsidR="001054F5" w:rsidRPr="00A504FC" w:rsidRDefault="001054F5" w:rsidP="00284825">
      <w:pPr>
        <w:spacing w:after="0" w:line="240" w:lineRule="auto"/>
        <w:ind w:left="720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16AE3C8B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555509A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2501EEF3" w14:textId="77777777" w:rsidR="00915D1F" w:rsidRPr="00A504FC" w:rsidRDefault="00915D1F" w:rsidP="00284825">
      <w:pPr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uccess Code: 200 (OK)</w:t>
      </w:r>
    </w:p>
    <w:p w14:paraId="5638B34C" w14:textId="77777777" w:rsidR="00915D1F" w:rsidRPr="00A504FC" w:rsidRDefault="00915D1F" w:rsidP="00284825">
      <w:pPr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xecuted Successfully</w:t>
      </w:r>
    </w:p>
    <w:p w14:paraId="58434E56" w14:textId="7005D03A" w:rsidR="00915D1F" w:rsidRPr="00A504FC" w:rsidRDefault="00915D1F" w:rsidP="00284825">
      <w:pPr>
        <w:numPr>
          <w:ilvl w:val="0"/>
          <w:numId w:val="19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Record with ID: </w:t>
      </w:r>
      <w:r w:rsidR="009A0099" w:rsidRPr="00A504FC">
        <w:rPr>
          <w:rFonts w:ascii="Times New Roman" w:hAnsi="Times New Roman" w:cs="Times New Roman"/>
          <w:color w:val="0E101A"/>
          <w:sz w:val="24"/>
          <w:szCs w:val="24"/>
        </w:rPr>
        <w:t>6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deleted</w:t>
      </w:r>
    </w:p>
    <w:p w14:paraId="29213061" w14:textId="0A093FAD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7949CBBB" w14:textId="0FC21A69" w:rsidR="00915D1F" w:rsidRPr="00A504FC" w:rsidRDefault="00C5528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___________________________________________________________________________</w:t>
      </w:r>
    </w:p>
    <w:p w14:paraId="5B7A8A4A" w14:textId="77777777" w:rsidR="00C55282" w:rsidRPr="00A504FC" w:rsidRDefault="00C55282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</w:p>
    <w:p w14:paraId="1F19C49D" w14:textId="1314309B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 case id: 0</w:t>
      </w:r>
      <w:r w:rsidR="00E16071" w:rsidRPr="00A504FC">
        <w:rPr>
          <w:b/>
          <w:bCs/>
          <w:color w:val="0E101A"/>
        </w:rPr>
        <w:t>9</w:t>
      </w:r>
    </w:p>
    <w:p w14:paraId="3A98824B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</w:t>
      </w:r>
      <w:r w:rsidRPr="00A504FC">
        <w:rPr>
          <w:color w:val="0E101A"/>
        </w:rPr>
        <w:t>: Delete specific book details which are not present in the HashMap</w:t>
      </w:r>
    </w:p>
    <w:p w14:paraId="07CB4720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Precondition</w:t>
      </w:r>
      <w:r w:rsidRPr="00A504FC">
        <w:rPr>
          <w:color w:val="0E101A"/>
        </w:rPr>
        <w:t>: The Bookshelf Rest API code running in the spring tool suite on Port: 8080,</w:t>
      </w:r>
    </w:p>
    <w:p w14:paraId="1C743BDE" w14:textId="663DF292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Status: Postman is working properly.</w:t>
      </w:r>
    </w:p>
    <w:p w14:paraId="718FAA1F" w14:textId="77777777" w:rsidR="006C55DB" w:rsidRPr="00A504FC" w:rsidRDefault="006C55DB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22971B1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Testing Steps:</w:t>
      </w:r>
    </w:p>
    <w:p w14:paraId="7AFB560F" w14:textId="77777777" w:rsidR="00915D1F" w:rsidRPr="00A504FC" w:rsidRDefault="00915D1F" w:rsidP="00284825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17217796" w14:textId="77777777" w:rsidR="00915D1F" w:rsidRPr="00A504FC" w:rsidRDefault="00915D1F" w:rsidP="00284825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reate a New HTTP request in the tool</w:t>
      </w:r>
    </w:p>
    <w:p w14:paraId="79F56BF6" w14:textId="77777777" w:rsidR="00915D1F" w:rsidRPr="00A504FC" w:rsidRDefault="00915D1F" w:rsidP="00284825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elect the Get HTTP method to get data in postman</w:t>
      </w:r>
    </w:p>
    <w:p w14:paraId="573BBE97" w14:textId="2CE4BFA4" w:rsidR="00915D1F" w:rsidRPr="00A504FC" w:rsidRDefault="00915D1F" w:rsidP="00284825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nter the URL along with Port:8080, project name, and specify ID </w:t>
      </w:r>
      <w:r w:rsidR="00C55282" w:rsidRPr="00A504FC">
        <w:rPr>
          <w:rFonts w:ascii="Times New Roman" w:hAnsi="Times New Roman" w:cs="Times New Roman"/>
          <w:color w:val="212121"/>
          <w:sz w:val="24"/>
          <w:szCs w:val="24"/>
          <w:shd w:val="clear" w:color="auto" w:fill="FFFFFF"/>
        </w:rPr>
        <w:t>http://localhost:8080/mp</w:t>
      </w:r>
      <w:r w:rsidR="00C55282"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/10 in the postman tool</w:t>
      </w:r>
    </w:p>
    <w:p w14:paraId="432D9CD3" w14:textId="2457F263" w:rsidR="00774D92" w:rsidRPr="00A504FC" w:rsidRDefault="00915D1F" w:rsidP="00284825">
      <w:pPr>
        <w:numPr>
          <w:ilvl w:val="0"/>
          <w:numId w:val="20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elect ‘raw’ and ‘JSON’ in the request output body in postman</w:t>
      </w:r>
    </w:p>
    <w:p w14:paraId="4A4C2F97" w14:textId="77777777" w:rsidR="006C55DB" w:rsidRPr="00A504FC" w:rsidRDefault="00915D1F" w:rsidP="00284825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Click on the ‘Send’ button</w:t>
      </w:r>
    </w:p>
    <w:p w14:paraId="1D7B4855" w14:textId="73EC4627" w:rsidR="00915D1F" w:rsidRPr="00A504FC" w:rsidRDefault="00915D1F" w:rsidP="00284825">
      <w:pPr>
        <w:pStyle w:val="NormalWeb"/>
        <w:numPr>
          <w:ilvl w:val="0"/>
          <w:numId w:val="20"/>
        </w:numPr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View the response</w:t>
      </w:r>
    </w:p>
    <w:p w14:paraId="1D9294FC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 </w:t>
      </w:r>
    </w:p>
    <w:p w14:paraId="1B6A528D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Excepted Result: </w:t>
      </w:r>
    </w:p>
    <w:p w14:paraId="58EDBE3E" w14:textId="541B9F04" w:rsidR="00915D1F" w:rsidRPr="00A504FC" w:rsidRDefault="00915D1F" w:rsidP="00284825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HTTP Response code </w:t>
      </w:r>
      <w:r w:rsidR="00221CE0" w:rsidRPr="00A504FC">
        <w:rPr>
          <w:rFonts w:ascii="Times New Roman" w:hAnsi="Times New Roman" w:cs="Times New Roman"/>
          <w:color w:val="0E101A"/>
          <w:sz w:val="24"/>
          <w:szCs w:val="24"/>
        </w:rPr>
        <w:t>404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(</w:t>
      </w:r>
      <w:r w:rsidR="00221CE0" w:rsidRPr="00A504FC">
        <w:rPr>
          <w:rFonts w:ascii="Times New Roman" w:hAnsi="Times New Roman" w:cs="Times New Roman"/>
          <w:color w:val="0E101A"/>
          <w:sz w:val="24"/>
          <w:szCs w:val="24"/>
        </w:rPr>
        <w:t>Not Found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)</w:t>
      </w:r>
    </w:p>
    <w:p w14:paraId="33A83441" w14:textId="47914AE7" w:rsidR="00915D1F" w:rsidRPr="00A504FC" w:rsidRDefault="00915D1F" w:rsidP="00284825">
      <w:pPr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False-&gt; </w:t>
      </w:r>
      <w:r w:rsidR="00A36E31" w:rsidRPr="00A504FC">
        <w:rPr>
          <w:rFonts w:ascii="Times New Roman" w:hAnsi="Times New Roman" w:cs="Times New Roman"/>
          <w:color w:val="0E101A"/>
          <w:sz w:val="24"/>
          <w:szCs w:val="24"/>
        </w:rPr>
        <w:t>(</w:t>
      </w:r>
      <w:r w:rsidR="00BE1641" w:rsidRPr="00A504FC">
        <w:rPr>
          <w:rFonts w:ascii="Times New Roman" w:hAnsi="Times New Roman" w:cs="Times New Roman"/>
          <w:color w:val="0E101A"/>
          <w:sz w:val="24"/>
          <w:szCs w:val="24"/>
        </w:rPr>
        <w:t>Error message should be displayed)</w:t>
      </w:r>
      <w:r w:rsidR="00CA080C" w:rsidRPr="00A504FC">
        <w:rPr>
          <w:rFonts w:ascii="Times New Roman" w:hAnsi="Times New Roman" w:cs="Times New Roman"/>
          <w:color w:val="0E101A"/>
          <w:sz w:val="24"/>
          <w:szCs w:val="24"/>
        </w:rPr>
        <w:t>.</w:t>
      </w:r>
    </w:p>
    <w:p w14:paraId="56E97263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54D61276" w14:textId="77777777" w:rsidR="00915D1F" w:rsidRPr="00A504FC" w:rsidRDefault="00915D1F" w:rsidP="00284825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>Actual Result: </w:t>
      </w:r>
    </w:p>
    <w:p w14:paraId="338F122F" w14:textId="4426536D" w:rsidR="00915D1F" w:rsidRPr="00A504FC" w:rsidRDefault="00915D1F" w:rsidP="0028482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uccess Code: </w:t>
      </w:r>
      <w:r w:rsidR="00A36E31" w:rsidRPr="00A504FC">
        <w:rPr>
          <w:rFonts w:ascii="Times New Roman" w:hAnsi="Times New Roman" w:cs="Times New Roman"/>
          <w:color w:val="0E101A"/>
          <w:sz w:val="24"/>
          <w:szCs w:val="24"/>
        </w:rPr>
        <w:t>404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(</w:t>
      </w:r>
      <w:r w:rsidR="00A36E31" w:rsidRPr="00A504FC">
        <w:rPr>
          <w:rFonts w:ascii="Times New Roman" w:hAnsi="Times New Roman" w:cs="Times New Roman"/>
          <w:color w:val="0E101A"/>
          <w:sz w:val="24"/>
          <w:szCs w:val="24"/>
        </w:rPr>
        <w:t>Not Found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)</w:t>
      </w:r>
    </w:p>
    <w:p w14:paraId="12B95C56" w14:textId="5AAA373A" w:rsidR="00915D1F" w:rsidRPr="00A504FC" w:rsidRDefault="00A36E31" w:rsidP="0028482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False</w:t>
      </w:r>
    </w:p>
    <w:p w14:paraId="56CAD2B4" w14:textId="77777777" w:rsidR="00B24B00" w:rsidRPr="00A504FC" w:rsidRDefault="00CA080C" w:rsidP="00284825">
      <w:pPr>
        <w:numPr>
          <w:ilvl w:val="0"/>
          <w:numId w:val="22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I</w:t>
      </w:r>
      <w:r w:rsidR="00915D1F" w:rsidRPr="00A504FC">
        <w:rPr>
          <w:rFonts w:ascii="Times New Roman" w:hAnsi="Times New Roman" w:cs="Times New Roman"/>
          <w:color w:val="0E101A"/>
          <w:sz w:val="24"/>
          <w:szCs w:val="24"/>
        </w:rPr>
        <w:t>D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Not Found</w:t>
      </w:r>
    </w:p>
    <w:p w14:paraId="1E0F39F7" w14:textId="2269B08E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>
        <w:rPr>
          <w:b/>
          <w:bCs/>
          <w:color w:val="0E101A"/>
        </w:rPr>
        <w:t>___________________________________________________________________________</w:t>
      </w:r>
    </w:p>
    <w:p w14:paraId="492F6F21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3BC719E2" w14:textId="5B287C2A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 xml:space="preserve">Test case id: </w:t>
      </w:r>
      <w:r w:rsidR="008007EE">
        <w:rPr>
          <w:b/>
          <w:bCs/>
          <w:color w:val="0E101A"/>
        </w:rPr>
        <w:t>10</w:t>
      </w:r>
    </w:p>
    <w:p w14:paraId="6038C539" w14:textId="1D4E5E51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Test Description:</w:t>
      </w:r>
      <w:r w:rsidRPr="00A504FC">
        <w:rPr>
          <w:color w:val="0E101A"/>
        </w:rPr>
        <w:t xml:space="preserve"> </w:t>
      </w:r>
      <w:r>
        <w:rPr>
          <w:color w:val="0E101A"/>
        </w:rPr>
        <w:t xml:space="preserve">Delete the </w:t>
      </w:r>
      <w:r w:rsidRPr="00A504FC">
        <w:rPr>
          <w:color w:val="0E101A"/>
        </w:rPr>
        <w:t>Mobile plan f</w:t>
      </w:r>
      <w:r>
        <w:rPr>
          <w:color w:val="0E101A"/>
        </w:rPr>
        <w:t>ro</w:t>
      </w:r>
      <w:r w:rsidRPr="00A504FC">
        <w:rPr>
          <w:color w:val="0E101A"/>
        </w:rPr>
        <w:t xml:space="preserve">m </w:t>
      </w:r>
      <w:r>
        <w:rPr>
          <w:color w:val="0E101A"/>
        </w:rPr>
        <w:t>the D</w:t>
      </w:r>
      <w:r w:rsidRPr="00A504FC">
        <w:rPr>
          <w:color w:val="0E101A"/>
        </w:rPr>
        <w:t>atabase.</w:t>
      </w:r>
    </w:p>
    <w:p w14:paraId="7CF2F88A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Precondition:</w:t>
      </w:r>
      <w:r w:rsidRPr="00A504FC">
        <w:rPr>
          <w:color w:val="0E101A"/>
        </w:rPr>
        <w:t xml:space="preserve"> The Mobile plan Rest API code running in the spring tool suite on Port: 8080,</w:t>
      </w:r>
    </w:p>
    <w:p w14:paraId="1035C85D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 xml:space="preserve">                         Postman is working properly.</w:t>
      </w:r>
    </w:p>
    <w:p w14:paraId="7A543F92" w14:textId="77777777" w:rsidR="00FC2B03" w:rsidRPr="00A504FC" w:rsidRDefault="00FC2B03" w:rsidP="00FC2B03">
      <w:pPr>
        <w:pStyle w:val="NormalWeb"/>
        <w:tabs>
          <w:tab w:val="left" w:pos="2370"/>
        </w:tabs>
        <w:spacing w:before="0" w:beforeAutospacing="0" w:after="0" w:afterAutospacing="0"/>
        <w:jc w:val="both"/>
        <w:rPr>
          <w:color w:val="0E101A"/>
        </w:rPr>
      </w:pPr>
      <w:r w:rsidRPr="00A504FC">
        <w:rPr>
          <w:color w:val="0E101A"/>
        </w:rPr>
        <w:tab/>
      </w:r>
    </w:p>
    <w:p w14:paraId="0D17AF31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Testing Steps:</w:t>
      </w:r>
    </w:p>
    <w:p w14:paraId="60A894AF" w14:textId="77777777" w:rsidR="00FC2B03" w:rsidRPr="00A504FC" w:rsidRDefault="00FC2B03" w:rsidP="00FC2B03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Open Postman Tool</w:t>
      </w:r>
    </w:p>
    <w:p w14:paraId="3E5CEC05" w14:textId="77777777" w:rsidR="00FC2B03" w:rsidRPr="00A504FC" w:rsidRDefault="00FC2B03" w:rsidP="00FC2B03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lastRenderedPageBreak/>
        <w:t>Create a New HTTP request in the tool</w:t>
      </w:r>
    </w:p>
    <w:p w14:paraId="0DD74B9E" w14:textId="72003C05" w:rsidR="00FC2B03" w:rsidRPr="00A504FC" w:rsidRDefault="00FC2B03" w:rsidP="00FC2B03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Select the </w:t>
      </w:r>
      <w:r>
        <w:rPr>
          <w:rFonts w:ascii="Times New Roman" w:hAnsi="Times New Roman" w:cs="Times New Roman"/>
          <w:color w:val="0E101A"/>
          <w:sz w:val="24"/>
          <w:szCs w:val="24"/>
        </w:rPr>
        <w:t>Delete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HTTP method to </w:t>
      </w:r>
      <w:r>
        <w:rPr>
          <w:rFonts w:ascii="Times New Roman" w:hAnsi="Times New Roman" w:cs="Times New Roman"/>
          <w:color w:val="0E101A"/>
          <w:sz w:val="24"/>
          <w:szCs w:val="24"/>
        </w:rPr>
        <w:t>delete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 xml:space="preserve"> Mobile plan data in postman.</w:t>
      </w:r>
    </w:p>
    <w:p w14:paraId="177CB109" w14:textId="77777777" w:rsidR="00FC2B03" w:rsidRPr="00A504FC" w:rsidRDefault="00FC2B03" w:rsidP="00FC2B03">
      <w:pPr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Enter the URL along with Port:8080 and project name </w:t>
      </w:r>
      <w:r w:rsidRPr="00A504FC">
        <w:rPr>
          <w:rFonts w:ascii="Times New Roman" w:hAnsi="Times New Roman" w:cs="Times New Roman"/>
          <w:color w:val="4A6EE0"/>
          <w:sz w:val="24"/>
          <w:szCs w:val="24"/>
        </w:rPr>
        <w:t>http://localhost:8080/mp</w:t>
      </w:r>
      <w:r w:rsidRPr="00A504FC">
        <w:rPr>
          <w:rFonts w:ascii="Times New Roman" w:hAnsi="Times New Roman" w:cs="Times New Roman"/>
          <w:color w:val="0E101A"/>
          <w:sz w:val="24"/>
          <w:szCs w:val="24"/>
        </w:rPr>
        <w:t> in the postman tool</w:t>
      </w:r>
    </w:p>
    <w:p w14:paraId="25A0686F" w14:textId="77777777" w:rsidR="00FC2B03" w:rsidRPr="00A504FC" w:rsidRDefault="00FC2B03" w:rsidP="00FC2B0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Click on the ‘Send’ button</w:t>
      </w:r>
    </w:p>
    <w:p w14:paraId="15D32CB7" w14:textId="77777777" w:rsidR="00FC2B03" w:rsidRPr="00A504FC" w:rsidRDefault="00FC2B03" w:rsidP="00FC2B03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View the response.</w:t>
      </w:r>
    </w:p>
    <w:p w14:paraId="61671968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color w:val="0E101A"/>
        </w:rPr>
      </w:pPr>
    </w:p>
    <w:p w14:paraId="4B469C13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color w:val="0E101A"/>
        </w:rPr>
      </w:pPr>
      <w:r w:rsidRPr="00A504FC">
        <w:rPr>
          <w:b/>
          <w:bCs/>
          <w:color w:val="0E101A"/>
        </w:rPr>
        <w:t>Excepted Result:</w:t>
      </w:r>
      <w:r w:rsidRPr="00A504FC">
        <w:rPr>
          <w:color w:val="0E101A"/>
        </w:rPr>
        <w:t> </w:t>
      </w:r>
    </w:p>
    <w:p w14:paraId="6EDE50F4" w14:textId="77777777" w:rsidR="00FC2B03" w:rsidRPr="00A504FC" w:rsidRDefault="00FC2B03" w:rsidP="00FC2B03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HTTP Response code 201 should be Created</w:t>
      </w:r>
    </w:p>
    <w:p w14:paraId="61D4887D" w14:textId="0785857B" w:rsidR="00FC2B03" w:rsidRDefault="00FC2B03" w:rsidP="00FC2B03">
      <w:pPr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True</w:t>
      </w:r>
    </w:p>
    <w:p w14:paraId="285E63BA" w14:textId="48249835" w:rsidR="00FC2B03" w:rsidRDefault="00FC2B03" w:rsidP="00FC2B03">
      <w:p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</w:p>
    <w:p w14:paraId="195FF9A2" w14:textId="77777777" w:rsidR="00FC2B03" w:rsidRPr="00A504FC" w:rsidRDefault="00FC2B03" w:rsidP="00FC2B03">
      <w:pPr>
        <w:pStyle w:val="NormalWeb"/>
        <w:spacing w:before="0" w:beforeAutospacing="0" w:after="0" w:afterAutospacing="0"/>
        <w:jc w:val="both"/>
        <w:rPr>
          <w:b/>
          <w:bCs/>
          <w:color w:val="0E101A"/>
        </w:rPr>
      </w:pPr>
      <w:r w:rsidRPr="00A504FC">
        <w:rPr>
          <w:b/>
          <w:bCs/>
          <w:color w:val="0E101A"/>
        </w:rPr>
        <w:t>Actual Result: </w:t>
      </w:r>
    </w:p>
    <w:p w14:paraId="11F88429" w14:textId="2B5B7B18" w:rsidR="00FC2B03" w:rsidRDefault="00FC2B03" w:rsidP="00FC2B03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 w:rsidRPr="00A504FC">
        <w:rPr>
          <w:rFonts w:ascii="Times New Roman" w:hAnsi="Times New Roman" w:cs="Times New Roman"/>
          <w:color w:val="0E101A"/>
          <w:sz w:val="24"/>
          <w:szCs w:val="24"/>
        </w:rPr>
        <w:t>Success Code: 201 </w:t>
      </w:r>
    </w:p>
    <w:p w14:paraId="6F8DFF9D" w14:textId="4340847D" w:rsidR="008007EE" w:rsidRDefault="008007EE" w:rsidP="00FC2B03">
      <w:pPr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color w:val="0E101A"/>
          <w:sz w:val="24"/>
          <w:szCs w:val="24"/>
        </w:rPr>
      </w:pPr>
      <w:r>
        <w:rPr>
          <w:rFonts w:ascii="Times New Roman" w:hAnsi="Times New Roman" w:cs="Times New Roman"/>
          <w:color w:val="0E101A"/>
          <w:sz w:val="24"/>
          <w:szCs w:val="24"/>
        </w:rPr>
        <w:t>All plan</w:t>
      </w:r>
      <w:r w:rsidR="004664A1">
        <w:rPr>
          <w:rFonts w:ascii="Times New Roman" w:hAnsi="Times New Roman" w:cs="Times New Roman"/>
          <w:color w:val="0E101A"/>
          <w:sz w:val="24"/>
          <w:szCs w:val="24"/>
        </w:rPr>
        <w:t>s</w:t>
      </w:r>
      <w:r>
        <w:rPr>
          <w:rFonts w:ascii="Times New Roman" w:hAnsi="Times New Roman" w:cs="Times New Roman"/>
          <w:color w:val="0E101A"/>
          <w:sz w:val="24"/>
          <w:szCs w:val="24"/>
        </w:rPr>
        <w:t xml:space="preserve"> Successfully deleted</w:t>
      </w:r>
    </w:p>
    <w:p w14:paraId="3EF00797" w14:textId="13D5624D" w:rsidR="00FC2B03" w:rsidRPr="008007EE" w:rsidRDefault="008007EE" w:rsidP="00FC2B03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  <w:r w:rsidRPr="008007EE">
        <w:rPr>
          <w:rFonts w:ascii="Times New Roman" w:hAnsi="Times New Roman" w:cs="Times New Roman"/>
          <w:b/>
          <w:bCs/>
          <w:color w:val="0E101A"/>
          <w:sz w:val="24"/>
          <w:szCs w:val="24"/>
        </w:rPr>
        <w:t>________________________________________________________________________</w:t>
      </w:r>
    </w:p>
    <w:p w14:paraId="69F3A590" w14:textId="77777777" w:rsidR="00FC2B03" w:rsidRPr="008007EE" w:rsidRDefault="00FC2B03" w:rsidP="00FC2B03">
      <w:pPr>
        <w:spacing w:after="0" w:line="240" w:lineRule="auto"/>
        <w:ind w:left="720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p w14:paraId="374A80E5" w14:textId="77777777" w:rsidR="00FC2B03" w:rsidRPr="008007EE" w:rsidRDefault="00FC2B03" w:rsidP="00284825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E101A"/>
          <w:sz w:val="24"/>
          <w:szCs w:val="24"/>
        </w:rPr>
      </w:pPr>
    </w:p>
    <w:sectPr w:rsidR="00FC2B03" w:rsidRPr="008007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A6178" w14:textId="77777777" w:rsidR="00D40790" w:rsidRDefault="00D40790" w:rsidP="00915D1F">
      <w:pPr>
        <w:spacing w:after="0" w:line="240" w:lineRule="auto"/>
      </w:pPr>
      <w:r>
        <w:separator/>
      </w:r>
    </w:p>
  </w:endnote>
  <w:endnote w:type="continuationSeparator" w:id="0">
    <w:p w14:paraId="647D83A1" w14:textId="77777777" w:rsidR="00D40790" w:rsidRDefault="00D40790" w:rsidP="00915D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33CE6" w14:textId="77777777" w:rsidR="00D40790" w:rsidRDefault="00D40790" w:rsidP="00915D1F">
      <w:pPr>
        <w:spacing w:after="0" w:line="240" w:lineRule="auto"/>
      </w:pPr>
      <w:r>
        <w:separator/>
      </w:r>
    </w:p>
  </w:footnote>
  <w:footnote w:type="continuationSeparator" w:id="0">
    <w:p w14:paraId="5F0A7507" w14:textId="77777777" w:rsidR="00D40790" w:rsidRDefault="00D40790" w:rsidP="00915D1F">
      <w:pPr>
        <w:spacing w:after="0"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6xkckJeGniVyPX" int2:id="4NWA8thS">
      <int2:state int2:value="Rejected" int2:type="LegacyProofing"/>
    </int2:textHash>
    <int2:textHash int2:hashCode="tpLSj5famXMPHG" int2:id="bKvpeQEd">
      <int2:state int2:value="Rejected" int2:type="LegacyProofing"/>
    </int2:textHash>
    <int2:textHash int2:hashCode="nHjMJPeVyMAGhN" int2:id="YWT28u8z">
      <int2:state int2:value="Rejected" int2:type="LegacyProofing"/>
    </int2:textHash>
    <int2:textHash int2:hashCode="FI9GIKpiKyGUId" int2:id="HSHQ5tWk">
      <int2:state int2:value="Rejected" int2:type="LegacyProofing"/>
    </int2:textHash>
    <int2:bookmark int2:bookmarkName="_Int_INhWvQ7V" int2:invalidationBookmarkName="" int2:hashCode="fsX34DSBzf94ST" int2:id="2QPfVN1b">
      <int2:state int2:value="Rejected" int2:type="AugLoop_Text_Critique"/>
    </int2:bookmark>
    <int2:bookmark int2:bookmarkName="_Int_PK83UdX1" int2:invalidationBookmarkName="" int2:hashCode="Di2bB3ekhcEnbe" int2:id="IUgiUUa8">
      <int2:state int2:value="Rejected" int2:type="AugLoop_Acronyms_AcronymsCritique"/>
    </int2:bookmark>
    <int2:bookmark int2:bookmarkName="_Int_JLwltQVr" int2:invalidationBookmarkName="" int2:hashCode="fsX34DSBzf94ST" int2:id="uWp2u75a">
      <int2:state int2:value="Rejected" int2:type="AugLoop_Text_Critique"/>
    </int2:bookmark>
    <int2:bookmark int2:bookmarkName="_Int_jNAmt2DA" int2:invalidationBookmarkName="" int2:hashCode="y6qhgTOl6lcbuj" int2:id="rnLMGW3L">
      <int2:state int2:value="Rejected" int2:type="AugLoop_Acronyms_AcronymsCritique"/>
    </int2:bookmark>
    <int2:bookmark int2:bookmarkName="_Int_rPXKigy7" int2:invalidationBookmarkName="" int2:hashCode="2T0Q/w++8bSqDd" int2:id="yL0vOsRH">
      <int2:state int2:value="Rejected" int2:type="AugLoop_Acronyms_Acronyms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279F8"/>
    <w:multiLevelType w:val="multilevel"/>
    <w:tmpl w:val="E774D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8D64FD"/>
    <w:multiLevelType w:val="multilevel"/>
    <w:tmpl w:val="F53C9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503BCB"/>
    <w:multiLevelType w:val="multilevel"/>
    <w:tmpl w:val="17161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9D5E27"/>
    <w:multiLevelType w:val="multilevel"/>
    <w:tmpl w:val="88DC0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A73EC"/>
    <w:multiLevelType w:val="multilevel"/>
    <w:tmpl w:val="392EF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61404F"/>
    <w:multiLevelType w:val="multilevel"/>
    <w:tmpl w:val="B900A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4672DA8"/>
    <w:multiLevelType w:val="multilevel"/>
    <w:tmpl w:val="7D2A23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A231448"/>
    <w:multiLevelType w:val="multilevel"/>
    <w:tmpl w:val="885E0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AF759E3"/>
    <w:multiLevelType w:val="multilevel"/>
    <w:tmpl w:val="22BE5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028BF7"/>
    <w:multiLevelType w:val="hybridMultilevel"/>
    <w:tmpl w:val="730AE576"/>
    <w:lvl w:ilvl="0" w:tplc="99781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06EB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C859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3455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D07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DD645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B801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FC75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B6B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B1218F"/>
    <w:multiLevelType w:val="multilevel"/>
    <w:tmpl w:val="392EF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5F50DDF"/>
    <w:multiLevelType w:val="multilevel"/>
    <w:tmpl w:val="D256B6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4CFC87"/>
    <w:multiLevelType w:val="hybridMultilevel"/>
    <w:tmpl w:val="5A7CD404"/>
    <w:lvl w:ilvl="0" w:tplc="2A6CD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260C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B079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E616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2A7F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BECE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5C32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EC9B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CE64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09031D"/>
    <w:multiLevelType w:val="multilevel"/>
    <w:tmpl w:val="4ECAE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B368FE"/>
    <w:multiLevelType w:val="multilevel"/>
    <w:tmpl w:val="45A2D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5E4C6A4"/>
    <w:multiLevelType w:val="hybridMultilevel"/>
    <w:tmpl w:val="90F817E6"/>
    <w:lvl w:ilvl="0" w:tplc="4CB645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EA44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4CBA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FA6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8460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0687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B263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FE85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983F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844CD4"/>
    <w:multiLevelType w:val="hybridMultilevel"/>
    <w:tmpl w:val="B3E4E668"/>
    <w:lvl w:ilvl="0" w:tplc="D6F8A7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5503D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F414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2C2C7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E277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868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B09F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1890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9F2CAF"/>
    <w:multiLevelType w:val="multilevel"/>
    <w:tmpl w:val="D6AAE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C407E6"/>
    <w:multiLevelType w:val="multilevel"/>
    <w:tmpl w:val="5C48A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E390A5B"/>
    <w:multiLevelType w:val="multilevel"/>
    <w:tmpl w:val="EFEE2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2743E2"/>
    <w:multiLevelType w:val="multilevel"/>
    <w:tmpl w:val="FB967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07760F2"/>
    <w:multiLevelType w:val="multilevel"/>
    <w:tmpl w:val="392EF9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644655B"/>
    <w:multiLevelType w:val="multilevel"/>
    <w:tmpl w:val="4C4A1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BD31465"/>
    <w:multiLevelType w:val="multilevel"/>
    <w:tmpl w:val="1166D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57078947">
    <w:abstractNumId w:val="9"/>
  </w:num>
  <w:num w:numId="2" w16cid:durableId="861095453">
    <w:abstractNumId w:val="16"/>
  </w:num>
  <w:num w:numId="3" w16cid:durableId="2059628786">
    <w:abstractNumId w:val="15"/>
  </w:num>
  <w:num w:numId="4" w16cid:durableId="317999916">
    <w:abstractNumId w:val="12"/>
  </w:num>
  <w:num w:numId="5" w16cid:durableId="197016496">
    <w:abstractNumId w:val="2"/>
  </w:num>
  <w:num w:numId="6" w16cid:durableId="1811631250">
    <w:abstractNumId w:val="13"/>
  </w:num>
  <w:num w:numId="7" w16cid:durableId="1313875225">
    <w:abstractNumId w:val="22"/>
  </w:num>
  <w:num w:numId="8" w16cid:durableId="1586066465">
    <w:abstractNumId w:val="5"/>
  </w:num>
  <w:num w:numId="9" w16cid:durableId="1189100230">
    <w:abstractNumId w:val="3"/>
  </w:num>
  <w:num w:numId="10" w16cid:durableId="1804418852">
    <w:abstractNumId w:val="18"/>
  </w:num>
  <w:num w:numId="11" w16cid:durableId="73824947">
    <w:abstractNumId w:val="6"/>
  </w:num>
  <w:num w:numId="12" w16cid:durableId="784538833">
    <w:abstractNumId w:val="17"/>
  </w:num>
  <w:num w:numId="13" w16cid:durableId="1074165571">
    <w:abstractNumId w:val="20"/>
  </w:num>
  <w:num w:numId="14" w16cid:durableId="1326738743">
    <w:abstractNumId w:val="10"/>
  </w:num>
  <w:num w:numId="15" w16cid:durableId="342780271">
    <w:abstractNumId w:val="14"/>
  </w:num>
  <w:num w:numId="16" w16cid:durableId="221869120">
    <w:abstractNumId w:val="0"/>
  </w:num>
  <w:num w:numId="17" w16cid:durableId="2141724145">
    <w:abstractNumId w:val="1"/>
  </w:num>
  <w:num w:numId="18" w16cid:durableId="719283234">
    <w:abstractNumId w:val="19"/>
  </w:num>
  <w:num w:numId="19" w16cid:durableId="984236252">
    <w:abstractNumId w:val="8"/>
  </w:num>
  <w:num w:numId="20" w16cid:durableId="1845237907">
    <w:abstractNumId w:val="7"/>
  </w:num>
  <w:num w:numId="21" w16cid:durableId="1968273079">
    <w:abstractNumId w:val="23"/>
  </w:num>
  <w:num w:numId="22" w16cid:durableId="503478726">
    <w:abstractNumId w:val="11"/>
  </w:num>
  <w:num w:numId="23" w16cid:durableId="2102869948">
    <w:abstractNumId w:val="21"/>
  </w:num>
  <w:num w:numId="24" w16cid:durableId="12270733">
    <w:abstractNumId w:val="4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3MDc0NzMzMzE3MbZQ0lEKTi0uzszPAykwqgUAV5/ipSwAAAA="/>
  </w:docVars>
  <w:rsids>
    <w:rsidRoot w:val="009B77EE"/>
    <w:rsid w:val="00000C8F"/>
    <w:rsid w:val="000021D9"/>
    <w:rsid w:val="000155A0"/>
    <w:rsid w:val="00021ED0"/>
    <w:rsid w:val="00024158"/>
    <w:rsid w:val="000267FF"/>
    <w:rsid w:val="00044EC6"/>
    <w:rsid w:val="00062619"/>
    <w:rsid w:val="000A4B74"/>
    <w:rsid w:val="000C5571"/>
    <w:rsid w:val="000D2CB5"/>
    <w:rsid w:val="000D5F44"/>
    <w:rsid w:val="000E69F4"/>
    <w:rsid w:val="000F5A3A"/>
    <w:rsid w:val="000F5BB3"/>
    <w:rsid w:val="0010362D"/>
    <w:rsid w:val="001054F5"/>
    <w:rsid w:val="00113725"/>
    <w:rsid w:val="001159F2"/>
    <w:rsid w:val="00127B65"/>
    <w:rsid w:val="00127DA1"/>
    <w:rsid w:val="001522CE"/>
    <w:rsid w:val="0015675B"/>
    <w:rsid w:val="001716FC"/>
    <w:rsid w:val="0017275E"/>
    <w:rsid w:val="001B4048"/>
    <w:rsid w:val="001D157F"/>
    <w:rsid w:val="001E6C70"/>
    <w:rsid w:val="001E7F5E"/>
    <w:rsid w:val="001F53B0"/>
    <w:rsid w:val="001F5D9A"/>
    <w:rsid w:val="00221CE0"/>
    <w:rsid w:val="0022444D"/>
    <w:rsid w:val="00231FC4"/>
    <w:rsid w:val="00284825"/>
    <w:rsid w:val="0029123C"/>
    <w:rsid w:val="00293B37"/>
    <w:rsid w:val="002A447A"/>
    <w:rsid w:val="002B3C92"/>
    <w:rsid w:val="002B6FB6"/>
    <w:rsid w:val="002C3C68"/>
    <w:rsid w:val="002C5F4E"/>
    <w:rsid w:val="002D0D84"/>
    <w:rsid w:val="002F0412"/>
    <w:rsid w:val="00302227"/>
    <w:rsid w:val="003044A7"/>
    <w:rsid w:val="003141FE"/>
    <w:rsid w:val="00332DC9"/>
    <w:rsid w:val="0034166C"/>
    <w:rsid w:val="00352406"/>
    <w:rsid w:val="00354B12"/>
    <w:rsid w:val="00362239"/>
    <w:rsid w:val="00380176"/>
    <w:rsid w:val="0039724F"/>
    <w:rsid w:val="003974E8"/>
    <w:rsid w:val="003C6071"/>
    <w:rsid w:val="003D3853"/>
    <w:rsid w:val="003D4717"/>
    <w:rsid w:val="003E1190"/>
    <w:rsid w:val="003E6941"/>
    <w:rsid w:val="00423EA4"/>
    <w:rsid w:val="00426714"/>
    <w:rsid w:val="00433841"/>
    <w:rsid w:val="00451EF5"/>
    <w:rsid w:val="0046033C"/>
    <w:rsid w:val="004664A1"/>
    <w:rsid w:val="00471BD9"/>
    <w:rsid w:val="00484EFC"/>
    <w:rsid w:val="004856F4"/>
    <w:rsid w:val="00486013"/>
    <w:rsid w:val="00487C6F"/>
    <w:rsid w:val="0049144F"/>
    <w:rsid w:val="004B0A84"/>
    <w:rsid w:val="004B6DA8"/>
    <w:rsid w:val="004C7397"/>
    <w:rsid w:val="004D0CE7"/>
    <w:rsid w:val="00516B1B"/>
    <w:rsid w:val="00522E62"/>
    <w:rsid w:val="00524131"/>
    <w:rsid w:val="005328CC"/>
    <w:rsid w:val="00543150"/>
    <w:rsid w:val="00554236"/>
    <w:rsid w:val="00565A54"/>
    <w:rsid w:val="00574208"/>
    <w:rsid w:val="005742F4"/>
    <w:rsid w:val="00581CC1"/>
    <w:rsid w:val="00581D40"/>
    <w:rsid w:val="005854AF"/>
    <w:rsid w:val="005A0899"/>
    <w:rsid w:val="005B67C1"/>
    <w:rsid w:val="005D3730"/>
    <w:rsid w:val="005D6533"/>
    <w:rsid w:val="005E41AB"/>
    <w:rsid w:val="00621F1D"/>
    <w:rsid w:val="00623A4B"/>
    <w:rsid w:val="006254F4"/>
    <w:rsid w:val="00631CEF"/>
    <w:rsid w:val="00651065"/>
    <w:rsid w:val="006530F7"/>
    <w:rsid w:val="00673A13"/>
    <w:rsid w:val="006837C1"/>
    <w:rsid w:val="00697676"/>
    <w:rsid w:val="006A6B9F"/>
    <w:rsid w:val="006C3F5E"/>
    <w:rsid w:val="006C55DB"/>
    <w:rsid w:val="006E6954"/>
    <w:rsid w:val="006F07C3"/>
    <w:rsid w:val="00714F19"/>
    <w:rsid w:val="0071558E"/>
    <w:rsid w:val="00724A13"/>
    <w:rsid w:val="00726B1D"/>
    <w:rsid w:val="0073588C"/>
    <w:rsid w:val="00751609"/>
    <w:rsid w:val="00757076"/>
    <w:rsid w:val="00771301"/>
    <w:rsid w:val="00774D92"/>
    <w:rsid w:val="00790C27"/>
    <w:rsid w:val="007A1217"/>
    <w:rsid w:val="007A1DD0"/>
    <w:rsid w:val="007B216D"/>
    <w:rsid w:val="007B247B"/>
    <w:rsid w:val="007B4E2F"/>
    <w:rsid w:val="007C5C8C"/>
    <w:rsid w:val="007F2CC1"/>
    <w:rsid w:val="008007EE"/>
    <w:rsid w:val="00822177"/>
    <w:rsid w:val="00823D62"/>
    <w:rsid w:val="00832DEF"/>
    <w:rsid w:val="00837CB8"/>
    <w:rsid w:val="00857BF5"/>
    <w:rsid w:val="008758CF"/>
    <w:rsid w:val="00892022"/>
    <w:rsid w:val="0089233E"/>
    <w:rsid w:val="008A1593"/>
    <w:rsid w:val="008B5E49"/>
    <w:rsid w:val="008D20BE"/>
    <w:rsid w:val="008D40F6"/>
    <w:rsid w:val="008E0730"/>
    <w:rsid w:val="008E0F08"/>
    <w:rsid w:val="008E170E"/>
    <w:rsid w:val="008E1E04"/>
    <w:rsid w:val="008E2B64"/>
    <w:rsid w:val="008E437B"/>
    <w:rsid w:val="009072B4"/>
    <w:rsid w:val="00911A6A"/>
    <w:rsid w:val="0091317D"/>
    <w:rsid w:val="00915D1F"/>
    <w:rsid w:val="009225FB"/>
    <w:rsid w:val="009426DC"/>
    <w:rsid w:val="009526BE"/>
    <w:rsid w:val="0096363D"/>
    <w:rsid w:val="009A0099"/>
    <w:rsid w:val="009A38F0"/>
    <w:rsid w:val="009A4575"/>
    <w:rsid w:val="009A493B"/>
    <w:rsid w:val="009B77EE"/>
    <w:rsid w:val="00A02BE8"/>
    <w:rsid w:val="00A07EFC"/>
    <w:rsid w:val="00A134D1"/>
    <w:rsid w:val="00A1574C"/>
    <w:rsid w:val="00A34F84"/>
    <w:rsid w:val="00A36E31"/>
    <w:rsid w:val="00A41414"/>
    <w:rsid w:val="00A504FC"/>
    <w:rsid w:val="00A5284E"/>
    <w:rsid w:val="00A80042"/>
    <w:rsid w:val="00AA4076"/>
    <w:rsid w:val="00AD2146"/>
    <w:rsid w:val="00AD44B5"/>
    <w:rsid w:val="00AE0CA2"/>
    <w:rsid w:val="00AE6584"/>
    <w:rsid w:val="00AE7056"/>
    <w:rsid w:val="00B06F4B"/>
    <w:rsid w:val="00B177BF"/>
    <w:rsid w:val="00B20830"/>
    <w:rsid w:val="00B21996"/>
    <w:rsid w:val="00B2360A"/>
    <w:rsid w:val="00B24B00"/>
    <w:rsid w:val="00B3358C"/>
    <w:rsid w:val="00B41774"/>
    <w:rsid w:val="00B57262"/>
    <w:rsid w:val="00B67776"/>
    <w:rsid w:val="00B7401D"/>
    <w:rsid w:val="00B77693"/>
    <w:rsid w:val="00B8643C"/>
    <w:rsid w:val="00B95115"/>
    <w:rsid w:val="00BE1641"/>
    <w:rsid w:val="00BF032C"/>
    <w:rsid w:val="00BF2C78"/>
    <w:rsid w:val="00BF6318"/>
    <w:rsid w:val="00C00736"/>
    <w:rsid w:val="00C01F62"/>
    <w:rsid w:val="00C11099"/>
    <w:rsid w:val="00C1558D"/>
    <w:rsid w:val="00C25D19"/>
    <w:rsid w:val="00C55282"/>
    <w:rsid w:val="00C55C5B"/>
    <w:rsid w:val="00C57E2D"/>
    <w:rsid w:val="00C60DA7"/>
    <w:rsid w:val="00C65DB0"/>
    <w:rsid w:val="00C70236"/>
    <w:rsid w:val="00C727F0"/>
    <w:rsid w:val="00C86B7F"/>
    <w:rsid w:val="00C91059"/>
    <w:rsid w:val="00C95431"/>
    <w:rsid w:val="00CA0557"/>
    <w:rsid w:val="00CA080C"/>
    <w:rsid w:val="00CB2CCF"/>
    <w:rsid w:val="00CB477D"/>
    <w:rsid w:val="00CB59D7"/>
    <w:rsid w:val="00CB62A6"/>
    <w:rsid w:val="00CC0083"/>
    <w:rsid w:val="00CC3C27"/>
    <w:rsid w:val="00CC4747"/>
    <w:rsid w:val="00CE0849"/>
    <w:rsid w:val="00CF3F8B"/>
    <w:rsid w:val="00CF666C"/>
    <w:rsid w:val="00D04DB3"/>
    <w:rsid w:val="00D06FC3"/>
    <w:rsid w:val="00D2707F"/>
    <w:rsid w:val="00D36C11"/>
    <w:rsid w:val="00D40790"/>
    <w:rsid w:val="00D874B7"/>
    <w:rsid w:val="00DA3952"/>
    <w:rsid w:val="00DB05D7"/>
    <w:rsid w:val="00DB12AC"/>
    <w:rsid w:val="00DB289D"/>
    <w:rsid w:val="00DC3652"/>
    <w:rsid w:val="00DD1FFE"/>
    <w:rsid w:val="00DD3863"/>
    <w:rsid w:val="00DD7DE8"/>
    <w:rsid w:val="00E02DD1"/>
    <w:rsid w:val="00E03538"/>
    <w:rsid w:val="00E04111"/>
    <w:rsid w:val="00E06CA7"/>
    <w:rsid w:val="00E13DE0"/>
    <w:rsid w:val="00E16071"/>
    <w:rsid w:val="00E42EE7"/>
    <w:rsid w:val="00E56AB6"/>
    <w:rsid w:val="00E76BEE"/>
    <w:rsid w:val="00EC01C2"/>
    <w:rsid w:val="00EC415A"/>
    <w:rsid w:val="00EC7406"/>
    <w:rsid w:val="00EE0070"/>
    <w:rsid w:val="00EF3674"/>
    <w:rsid w:val="00F24880"/>
    <w:rsid w:val="00F41ADB"/>
    <w:rsid w:val="00F619C7"/>
    <w:rsid w:val="00F64022"/>
    <w:rsid w:val="00F929A9"/>
    <w:rsid w:val="00F94517"/>
    <w:rsid w:val="00F9521F"/>
    <w:rsid w:val="00F95581"/>
    <w:rsid w:val="00FB788F"/>
    <w:rsid w:val="00FC2AD3"/>
    <w:rsid w:val="00FC2B03"/>
    <w:rsid w:val="00FD0ECA"/>
    <w:rsid w:val="00FF40AE"/>
    <w:rsid w:val="014D4277"/>
    <w:rsid w:val="01B21583"/>
    <w:rsid w:val="01EE1ED0"/>
    <w:rsid w:val="0242176E"/>
    <w:rsid w:val="045400EC"/>
    <w:rsid w:val="0491A2AF"/>
    <w:rsid w:val="057D781C"/>
    <w:rsid w:val="0760213C"/>
    <w:rsid w:val="07AE82A8"/>
    <w:rsid w:val="08AD9DFE"/>
    <w:rsid w:val="08FBF19D"/>
    <w:rsid w:val="0A4C6E58"/>
    <w:rsid w:val="0A6A119C"/>
    <w:rsid w:val="0BB095DC"/>
    <w:rsid w:val="0BC7A102"/>
    <w:rsid w:val="0C1CFAB3"/>
    <w:rsid w:val="0CE763C3"/>
    <w:rsid w:val="0D7899CF"/>
    <w:rsid w:val="0DD628A4"/>
    <w:rsid w:val="0DE18EED"/>
    <w:rsid w:val="0DF5A2A7"/>
    <w:rsid w:val="0E64D491"/>
    <w:rsid w:val="0EE9659A"/>
    <w:rsid w:val="0F245A62"/>
    <w:rsid w:val="0FAA09B7"/>
    <w:rsid w:val="0FC843CF"/>
    <w:rsid w:val="0FD53B07"/>
    <w:rsid w:val="0FFF59B8"/>
    <w:rsid w:val="124F85C3"/>
    <w:rsid w:val="12E9E6CE"/>
    <w:rsid w:val="12F34151"/>
    <w:rsid w:val="134DFA27"/>
    <w:rsid w:val="135AFE11"/>
    <w:rsid w:val="13D0F719"/>
    <w:rsid w:val="143EA444"/>
    <w:rsid w:val="14F1A878"/>
    <w:rsid w:val="1559F772"/>
    <w:rsid w:val="158C6DF9"/>
    <w:rsid w:val="15EF06F6"/>
    <w:rsid w:val="17625E2F"/>
    <w:rsid w:val="17DD7E10"/>
    <w:rsid w:val="1963E888"/>
    <w:rsid w:val="19BD8AA6"/>
    <w:rsid w:val="19E64557"/>
    <w:rsid w:val="1A5E13B2"/>
    <w:rsid w:val="1A5FB961"/>
    <w:rsid w:val="1AEBDA99"/>
    <w:rsid w:val="1B435799"/>
    <w:rsid w:val="1B4B451F"/>
    <w:rsid w:val="1B760299"/>
    <w:rsid w:val="1BCD292D"/>
    <w:rsid w:val="1C35CF52"/>
    <w:rsid w:val="1D8A4257"/>
    <w:rsid w:val="1ED638BD"/>
    <w:rsid w:val="1F8A1090"/>
    <w:rsid w:val="2150625A"/>
    <w:rsid w:val="21BA86A3"/>
    <w:rsid w:val="21C1EF8C"/>
    <w:rsid w:val="22A15230"/>
    <w:rsid w:val="23A6E772"/>
    <w:rsid w:val="23B9D22A"/>
    <w:rsid w:val="24290414"/>
    <w:rsid w:val="243D2291"/>
    <w:rsid w:val="24800085"/>
    <w:rsid w:val="24FC574B"/>
    <w:rsid w:val="2550087A"/>
    <w:rsid w:val="26344576"/>
    <w:rsid w:val="268C47CC"/>
    <w:rsid w:val="27A6AE6B"/>
    <w:rsid w:val="282885F0"/>
    <w:rsid w:val="289E9800"/>
    <w:rsid w:val="29427ECC"/>
    <w:rsid w:val="29C59888"/>
    <w:rsid w:val="2A0B6F33"/>
    <w:rsid w:val="2A1BFC24"/>
    <w:rsid w:val="2AF696BA"/>
    <w:rsid w:val="2B98D0FA"/>
    <w:rsid w:val="2CFB8950"/>
    <w:rsid w:val="2D3763C9"/>
    <w:rsid w:val="2DD7D3E0"/>
    <w:rsid w:val="2E9909AB"/>
    <w:rsid w:val="2F389F7B"/>
    <w:rsid w:val="2F426624"/>
    <w:rsid w:val="2FD3DAD7"/>
    <w:rsid w:val="2FD71F67"/>
    <w:rsid w:val="301467A5"/>
    <w:rsid w:val="30541C42"/>
    <w:rsid w:val="307A02D1"/>
    <w:rsid w:val="323C1319"/>
    <w:rsid w:val="328916B7"/>
    <w:rsid w:val="33B1A393"/>
    <w:rsid w:val="33CC43AB"/>
    <w:rsid w:val="344C952D"/>
    <w:rsid w:val="347CF75A"/>
    <w:rsid w:val="3573B3DB"/>
    <w:rsid w:val="35E2E5C5"/>
    <w:rsid w:val="37C72887"/>
    <w:rsid w:val="39C0E3FB"/>
    <w:rsid w:val="39F22018"/>
    <w:rsid w:val="3A3A0D74"/>
    <w:rsid w:val="3AC5E1C5"/>
    <w:rsid w:val="3B5CB45C"/>
    <w:rsid w:val="3BA43B01"/>
    <w:rsid w:val="3BD5DDD5"/>
    <w:rsid w:val="3C50E61C"/>
    <w:rsid w:val="3D60CDA3"/>
    <w:rsid w:val="3D83A18E"/>
    <w:rsid w:val="3DD4CF4D"/>
    <w:rsid w:val="3DEDF7AA"/>
    <w:rsid w:val="3E56B35B"/>
    <w:rsid w:val="3EAD7D7B"/>
    <w:rsid w:val="3EF4563A"/>
    <w:rsid w:val="3F724BCE"/>
    <w:rsid w:val="400943A9"/>
    <w:rsid w:val="40499231"/>
    <w:rsid w:val="4055D474"/>
    <w:rsid w:val="40A216C3"/>
    <w:rsid w:val="426F7CF3"/>
    <w:rsid w:val="429BAFC5"/>
    <w:rsid w:val="448A21F1"/>
    <w:rsid w:val="451A8043"/>
    <w:rsid w:val="45DE95F8"/>
    <w:rsid w:val="45DEC8C9"/>
    <w:rsid w:val="45F9098F"/>
    <w:rsid w:val="46B81FB0"/>
    <w:rsid w:val="48379D59"/>
    <w:rsid w:val="49A15388"/>
    <w:rsid w:val="49AE548B"/>
    <w:rsid w:val="49DEF54B"/>
    <w:rsid w:val="4A303899"/>
    <w:rsid w:val="4AF92900"/>
    <w:rsid w:val="4BA6F265"/>
    <w:rsid w:val="4D5C0E06"/>
    <w:rsid w:val="4D7F70EB"/>
    <w:rsid w:val="4E427E91"/>
    <w:rsid w:val="4EF9ED13"/>
    <w:rsid w:val="4F86C378"/>
    <w:rsid w:val="4F9E3BDB"/>
    <w:rsid w:val="50F50D89"/>
    <w:rsid w:val="5104C0BD"/>
    <w:rsid w:val="51E711D8"/>
    <w:rsid w:val="51EA0730"/>
    <w:rsid w:val="520E1F8A"/>
    <w:rsid w:val="529C627F"/>
    <w:rsid w:val="5342F543"/>
    <w:rsid w:val="5436B836"/>
    <w:rsid w:val="54C59D47"/>
    <w:rsid w:val="5603877B"/>
    <w:rsid w:val="5799C2E3"/>
    <w:rsid w:val="57D0937C"/>
    <w:rsid w:val="5856B366"/>
    <w:rsid w:val="58894544"/>
    <w:rsid w:val="59F51915"/>
    <w:rsid w:val="5A2168B1"/>
    <w:rsid w:val="5A5E62AC"/>
    <w:rsid w:val="5A84788F"/>
    <w:rsid w:val="5AF33925"/>
    <w:rsid w:val="5CD11D67"/>
    <w:rsid w:val="5D3E95DC"/>
    <w:rsid w:val="5E4F2FB7"/>
    <w:rsid w:val="5F3AB07F"/>
    <w:rsid w:val="5F6C5353"/>
    <w:rsid w:val="5FA79E14"/>
    <w:rsid w:val="6066D4BD"/>
    <w:rsid w:val="60EB1FE7"/>
    <w:rsid w:val="61737F67"/>
    <w:rsid w:val="63930362"/>
    <w:rsid w:val="63D4C69B"/>
    <w:rsid w:val="646EA86B"/>
    <w:rsid w:val="64A091C1"/>
    <w:rsid w:val="66683878"/>
    <w:rsid w:val="669D5CBF"/>
    <w:rsid w:val="68718243"/>
    <w:rsid w:val="69AA0830"/>
    <w:rsid w:val="69DF1293"/>
    <w:rsid w:val="6A0D12D9"/>
    <w:rsid w:val="6A2651A4"/>
    <w:rsid w:val="6AA835B2"/>
    <w:rsid w:val="6B45D891"/>
    <w:rsid w:val="6BF3CA79"/>
    <w:rsid w:val="6C687F79"/>
    <w:rsid w:val="6CEEC07C"/>
    <w:rsid w:val="6E3AA71E"/>
    <w:rsid w:val="6E7D7953"/>
    <w:rsid w:val="6EC1ADAF"/>
    <w:rsid w:val="6FDC1710"/>
    <w:rsid w:val="719BF1B8"/>
    <w:rsid w:val="72906291"/>
    <w:rsid w:val="7337C219"/>
    <w:rsid w:val="7477B764"/>
    <w:rsid w:val="7586EEDC"/>
    <w:rsid w:val="765CC73E"/>
    <w:rsid w:val="78156AC8"/>
    <w:rsid w:val="793A8D42"/>
    <w:rsid w:val="79470281"/>
    <w:rsid w:val="7AD7450C"/>
    <w:rsid w:val="7B37F731"/>
    <w:rsid w:val="7C346404"/>
    <w:rsid w:val="7C4035B2"/>
    <w:rsid w:val="7C5882CD"/>
    <w:rsid w:val="7DE143CB"/>
    <w:rsid w:val="7EE25EA9"/>
    <w:rsid w:val="7F2A3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897AB"/>
  <w15:chartTrackingRefBased/>
  <w15:docId w15:val="{24FC1C58-CCB2-499F-B4E3-4660C0DDC3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800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8004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15D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15D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5D1F"/>
  </w:style>
  <w:style w:type="paragraph" w:styleId="Footer">
    <w:name w:val="footer"/>
    <w:basedOn w:val="Normal"/>
    <w:link w:val="FooterChar"/>
    <w:uiPriority w:val="99"/>
    <w:unhideWhenUsed/>
    <w:rsid w:val="00915D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5D1F"/>
  </w:style>
  <w:style w:type="paragraph" w:styleId="Revision">
    <w:name w:val="Revision"/>
    <w:hidden/>
    <w:uiPriority w:val="99"/>
    <w:semiHidden/>
    <w:rsid w:val="00915D1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92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2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94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9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3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38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4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6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7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6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3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3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1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8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70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6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62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5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4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5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2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8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4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3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53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13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9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8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1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4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36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8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8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A35CE-9544-49C6-9B5D-CF7FF0E20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1535</Words>
  <Characters>875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 Ambalkar</dc:creator>
  <cp:keywords/>
  <dc:description/>
  <cp:lastModifiedBy>Pratik  Ambalkar</cp:lastModifiedBy>
  <cp:revision>7</cp:revision>
  <dcterms:created xsi:type="dcterms:W3CDTF">2022-09-07T09:30:00Z</dcterms:created>
  <dcterms:modified xsi:type="dcterms:W3CDTF">2022-09-07T11:12:00Z</dcterms:modified>
</cp:coreProperties>
</file>